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783F1F" w14:textId="3DF52FB7" w:rsidR="003051D2" w:rsidRPr="00E2137D" w:rsidRDefault="003051D2" w:rsidP="00F82F70">
      <w:pPr>
        <w:spacing w:after="0"/>
        <w:rPr>
          <w:rFonts w:eastAsiaTheme="minorHAnsi" w:cstheme="minorHAnsi"/>
          <w:sz w:val="20"/>
          <w:szCs w:val="20"/>
        </w:rPr>
      </w:pPr>
      <w:r w:rsidRPr="00E2137D">
        <w:rPr>
          <w:rFonts w:eastAsiaTheme="minorHAnsi" w:cstheme="minorHAnsi"/>
          <w:sz w:val="20"/>
          <w:szCs w:val="20"/>
        </w:rPr>
        <w:t xml:space="preserve">Registrant Name: </w:t>
      </w:r>
      <w:sdt>
        <w:sdtPr>
          <w:rPr>
            <w:rFonts w:eastAsiaTheme="minorHAnsi" w:cstheme="minorHAnsi"/>
            <w:sz w:val="20"/>
            <w:szCs w:val="20"/>
          </w:rPr>
          <w:id w:val="-718823913"/>
          <w:placeholder>
            <w:docPart w:val="DefaultPlaceholder_-1854013440"/>
          </w:placeholder>
          <w:showingPlcHdr/>
        </w:sdtPr>
        <w:sdtContent>
          <w:r w:rsidR="001741A5" w:rsidRPr="00E2137D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sdtContent>
      </w:sdt>
      <w:r w:rsidRPr="00E2137D">
        <w:rPr>
          <w:rFonts w:eastAsiaTheme="minorHAnsi" w:cstheme="minorHAnsi"/>
          <w:sz w:val="20"/>
          <w:szCs w:val="20"/>
        </w:rPr>
        <w:t xml:space="preserve">   </w:t>
      </w:r>
      <w:r w:rsidRPr="00E2137D">
        <w:rPr>
          <w:rFonts w:eastAsiaTheme="minorHAnsi" w:cstheme="minorHAnsi"/>
          <w:sz w:val="20"/>
          <w:szCs w:val="20"/>
        </w:rPr>
        <w:tab/>
      </w:r>
    </w:p>
    <w:p w14:paraId="331A548A" w14:textId="280FA5A2" w:rsidR="003051D2" w:rsidRPr="00E2137D" w:rsidRDefault="003051D2" w:rsidP="003051D2">
      <w:pPr>
        <w:tabs>
          <w:tab w:val="right" w:leader="underscore" w:pos="9270"/>
        </w:tabs>
        <w:autoSpaceDE w:val="0"/>
        <w:autoSpaceDN w:val="0"/>
        <w:adjustRightInd w:val="0"/>
        <w:spacing w:after="120" w:line="240" w:lineRule="auto"/>
        <w:ind w:right="-90"/>
        <w:rPr>
          <w:rFonts w:eastAsiaTheme="minorHAnsi" w:cstheme="minorHAnsi"/>
          <w:color w:val="000000"/>
          <w:sz w:val="20"/>
          <w:szCs w:val="20"/>
        </w:rPr>
      </w:pPr>
      <w:r w:rsidRPr="00E2137D">
        <w:rPr>
          <w:rFonts w:eastAsiaTheme="minorHAnsi" w:cstheme="minorHAnsi"/>
          <w:bCs/>
          <w:color w:val="000000"/>
          <w:sz w:val="20"/>
          <w:szCs w:val="20"/>
        </w:rPr>
        <w:t>Registered Location</w:t>
      </w:r>
      <w:r w:rsidR="001741A5" w:rsidRPr="00E2137D">
        <w:rPr>
          <w:rFonts w:eastAsiaTheme="minorHAnsi" w:cstheme="minorHAnsi"/>
          <w:bCs/>
          <w:color w:val="000000"/>
          <w:sz w:val="20"/>
          <w:szCs w:val="20"/>
        </w:rPr>
        <w:t xml:space="preserve">: </w:t>
      </w:r>
      <w:sdt>
        <w:sdtPr>
          <w:rPr>
            <w:rFonts w:eastAsiaTheme="minorHAnsi" w:cstheme="minorHAnsi"/>
            <w:bCs/>
            <w:color w:val="000000"/>
            <w:sz w:val="20"/>
            <w:szCs w:val="20"/>
          </w:rPr>
          <w:id w:val="-1244727331"/>
          <w:placeholder>
            <w:docPart w:val="DefaultPlaceholder_-1854013440"/>
          </w:placeholder>
          <w:showingPlcHdr/>
        </w:sdtPr>
        <w:sdtContent>
          <w:r w:rsidR="001741A5" w:rsidRPr="00E2137D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sdtContent>
      </w:sdt>
    </w:p>
    <w:p w14:paraId="142A0887" w14:textId="56BE2060" w:rsidR="003051D2" w:rsidRPr="00E2137D" w:rsidRDefault="0009724A" w:rsidP="003051D2">
      <w:pPr>
        <w:tabs>
          <w:tab w:val="right" w:leader="underscore" w:pos="9270"/>
        </w:tabs>
        <w:autoSpaceDE w:val="0"/>
        <w:autoSpaceDN w:val="0"/>
        <w:adjustRightInd w:val="0"/>
        <w:spacing w:after="120" w:line="240" w:lineRule="auto"/>
        <w:ind w:right="-90"/>
        <w:rPr>
          <w:rFonts w:eastAsiaTheme="minorHAnsi" w:cstheme="minorHAnsi"/>
          <w:bCs/>
          <w:color w:val="000000"/>
          <w:sz w:val="20"/>
          <w:szCs w:val="20"/>
        </w:rPr>
      </w:pPr>
      <w:r w:rsidRPr="00E2137D">
        <w:rPr>
          <w:rFonts w:eastAsiaTheme="minorHAnsi" w:cstheme="minorHAnsi"/>
          <w:bCs/>
          <w:color w:val="000000"/>
          <w:sz w:val="20"/>
          <w:szCs w:val="20"/>
        </w:rPr>
        <w:t>GBP permit</w:t>
      </w:r>
      <w:r w:rsidR="003051D2" w:rsidRPr="00E2137D">
        <w:rPr>
          <w:rFonts w:eastAsiaTheme="minorHAnsi" w:cstheme="minorHAnsi"/>
          <w:bCs/>
          <w:color w:val="000000"/>
          <w:sz w:val="20"/>
          <w:szCs w:val="20"/>
        </w:rPr>
        <w:t xml:space="preserve"> # and expiration date: </w:t>
      </w:r>
      <w:sdt>
        <w:sdtPr>
          <w:rPr>
            <w:rFonts w:eastAsiaTheme="minorHAnsi" w:cstheme="minorHAnsi"/>
            <w:bCs/>
            <w:color w:val="000000"/>
            <w:sz w:val="20"/>
            <w:szCs w:val="20"/>
          </w:rPr>
          <w:id w:val="-1394811214"/>
          <w:placeholder>
            <w:docPart w:val="DefaultPlaceholder_-1854013440"/>
          </w:placeholder>
          <w:showingPlcHdr/>
        </w:sdtPr>
        <w:sdtContent>
          <w:r w:rsidR="001741A5" w:rsidRPr="00E2137D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sdtContent>
      </w:sdt>
    </w:p>
    <w:p w14:paraId="2B95E714" w14:textId="5D2B2921" w:rsidR="003051D2" w:rsidRPr="00E2137D" w:rsidRDefault="003051D2" w:rsidP="003051D2">
      <w:pPr>
        <w:tabs>
          <w:tab w:val="right" w:leader="underscore" w:pos="9270"/>
        </w:tabs>
        <w:autoSpaceDE w:val="0"/>
        <w:autoSpaceDN w:val="0"/>
        <w:adjustRightInd w:val="0"/>
        <w:spacing w:after="240" w:line="240" w:lineRule="auto"/>
        <w:ind w:right="-86"/>
        <w:rPr>
          <w:rFonts w:eastAsiaTheme="minorHAnsi" w:cstheme="minorHAnsi"/>
          <w:bCs/>
          <w:color w:val="000000"/>
          <w:sz w:val="20"/>
          <w:szCs w:val="20"/>
        </w:rPr>
      </w:pPr>
      <w:r w:rsidRPr="00E2137D">
        <w:rPr>
          <w:rFonts w:eastAsiaTheme="minorHAnsi" w:cstheme="minorHAnsi"/>
          <w:bCs/>
          <w:color w:val="000000"/>
          <w:sz w:val="20"/>
          <w:szCs w:val="20"/>
        </w:rPr>
        <w:t>DEA registration # and expiration date</w:t>
      </w:r>
      <w:r w:rsidR="001741A5" w:rsidRPr="00E2137D">
        <w:rPr>
          <w:rFonts w:eastAsiaTheme="minorHAnsi" w:cstheme="minorHAnsi"/>
          <w:bCs/>
          <w:color w:val="000000"/>
          <w:sz w:val="20"/>
          <w:szCs w:val="20"/>
        </w:rPr>
        <w:t xml:space="preserve">: </w:t>
      </w:r>
      <w:sdt>
        <w:sdtPr>
          <w:rPr>
            <w:rFonts w:eastAsiaTheme="minorHAnsi" w:cstheme="minorHAnsi"/>
            <w:bCs/>
            <w:color w:val="000000"/>
            <w:sz w:val="20"/>
            <w:szCs w:val="20"/>
          </w:rPr>
          <w:id w:val="-743335007"/>
          <w:placeholder>
            <w:docPart w:val="DefaultPlaceholder_-1854013440"/>
          </w:placeholder>
        </w:sdtPr>
        <w:sdtContent>
          <w:sdt>
            <w:sdtPr>
              <w:rPr>
                <w:rFonts w:eastAsiaTheme="minorHAnsi" w:cstheme="minorHAnsi"/>
                <w:bCs/>
                <w:color w:val="000000"/>
                <w:sz w:val="20"/>
                <w:szCs w:val="20"/>
              </w:rPr>
              <w:id w:val="-230167415"/>
              <w:placeholder>
                <w:docPart w:val="DefaultPlaceholder_-1854013440"/>
              </w:placeholder>
              <w:showingPlcHdr/>
            </w:sdtPr>
            <w:sdtContent>
              <w:r w:rsidR="001741A5" w:rsidRPr="00E2137D">
                <w:rPr>
                  <w:rStyle w:val="PlaceholderText"/>
                  <w:rFonts w:cstheme="minorHAnsi"/>
                  <w:sz w:val="20"/>
                  <w:szCs w:val="20"/>
                </w:rPr>
                <w:t>Click or tap here to enter text.</w:t>
              </w:r>
            </w:sdtContent>
          </w:sdt>
        </w:sdtContent>
      </w:sdt>
    </w:p>
    <w:p w14:paraId="6A0C835B" w14:textId="77777777" w:rsidR="00F82F70" w:rsidRPr="00E2137D" w:rsidRDefault="00F82F70" w:rsidP="00F82F70">
      <w:pPr>
        <w:spacing w:line="240" w:lineRule="auto"/>
        <w:jc w:val="center"/>
        <w:rPr>
          <w:rFonts w:cstheme="minorHAnsi"/>
          <w:sz w:val="20"/>
          <w:szCs w:val="20"/>
        </w:rPr>
      </w:pPr>
      <w:r w:rsidRPr="00E2137D">
        <w:rPr>
          <w:rFonts w:cstheme="minorHAnsi"/>
          <w:i/>
          <w:iCs/>
          <w:sz w:val="20"/>
          <w:szCs w:val="20"/>
        </w:rPr>
        <w:t xml:space="preserve">Find the forms detailed in this document at </w:t>
      </w:r>
      <w:hyperlink r:id="rId10" w:history="1">
        <w:r w:rsidRPr="00E2137D">
          <w:rPr>
            <w:rStyle w:val="Hyperlink"/>
            <w:rFonts w:cstheme="minorHAnsi"/>
            <w:i/>
            <w:iCs/>
            <w:sz w:val="20"/>
            <w:szCs w:val="20"/>
          </w:rPr>
          <w:t>https://rcra.emory.edu/oric/controlled-substances/forms.html</w:t>
        </w:r>
      </w:hyperlink>
    </w:p>
    <w:tbl>
      <w:tblPr>
        <w:tblStyle w:val="TableGrid"/>
        <w:tblW w:w="953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715"/>
        <w:gridCol w:w="6300"/>
        <w:gridCol w:w="810"/>
        <w:gridCol w:w="1710"/>
      </w:tblGrid>
      <w:tr w:rsidR="00B03C61" w:rsidRPr="00E2137D" w14:paraId="544AFC75" w14:textId="77777777" w:rsidTr="00DC5EBC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404040" w:themeColor="text1" w:themeTint="BF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CEC169" w14:textId="77777777" w:rsidR="00B03C61" w:rsidRPr="00E2137D" w:rsidRDefault="00B03C61" w:rsidP="00F928EA">
            <w:pPr>
              <w:spacing w:after="0" w:line="240" w:lineRule="auto"/>
              <w:ind w:left="-23"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Item #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404040" w:themeColor="text1" w:themeTint="BF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6DE9624" w14:textId="5236A256" w:rsidR="00B03C61" w:rsidRPr="00E2137D" w:rsidRDefault="00DC5EBC" w:rsidP="00B03C61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Confirm the following</w:t>
            </w:r>
          </w:p>
        </w:tc>
        <w:tc>
          <w:tcPr>
            <w:tcW w:w="810" w:type="dxa"/>
            <w:tcBorders>
              <w:bottom w:val="single" w:sz="4" w:space="0" w:color="404040" w:themeColor="text1" w:themeTint="BF"/>
            </w:tcBorders>
            <w:shd w:val="clear" w:color="auto" w:fill="F2F2F2" w:themeFill="background1" w:themeFillShade="F2"/>
            <w:vAlign w:val="center"/>
          </w:tcPr>
          <w:p w14:paraId="24329103" w14:textId="31B8E084" w:rsidR="00B03C61" w:rsidRPr="00E2137D" w:rsidRDefault="00B03C61" w:rsidP="00B03C61">
            <w:pPr>
              <w:spacing w:after="0" w:line="240" w:lineRule="auto"/>
              <w:ind w:left="-75"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 xml:space="preserve">YES </w:t>
            </w:r>
          </w:p>
        </w:tc>
        <w:tc>
          <w:tcPr>
            <w:tcW w:w="1710" w:type="dxa"/>
            <w:tcBorders>
              <w:bottom w:val="single" w:sz="4" w:space="0" w:color="404040" w:themeColor="text1" w:themeTint="BF"/>
            </w:tcBorders>
            <w:shd w:val="clear" w:color="auto" w:fill="F2F2F2" w:themeFill="background1" w:themeFillShade="F2"/>
            <w:vAlign w:val="center"/>
          </w:tcPr>
          <w:p w14:paraId="42F1E0D4" w14:textId="64940978" w:rsidR="00B03C61" w:rsidRPr="00E2137D" w:rsidRDefault="00E2137D" w:rsidP="00B03C61">
            <w:pPr>
              <w:spacing w:after="0" w:line="240" w:lineRule="auto"/>
              <w:ind w:lef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Citations</w:t>
            </w:r>
          </w:p>
        </w:tc>
      </w:tr>
      <w:tr w:rsidR="00933935" w:rsidRPr="00E2137D" w14:paraId="06761953" w14:textId="77777777" w:rsidTr="00EF0CD6">
        <w:tc>
          <w:tcPr>
            <w:tcW w:w="95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C3ED5E" w14:textId="77777777" w:rsidR="00933935" w:rsidRPr="00E2137D" w:rsidRDefault="00933935" w:rsidP="002C318A">
            <w:pPr>
              <w:spacing w:after="0" w:line="240" w:lineRule="auto"/>
              <w:ind w:lef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Personnel</w:t>
            </w:r>
          </w:p>
        </w:tc>
      </w:tr>
      <w:tr w:rsidR="00933935" w:rsidRPr="00E2137D" w14:paraId="758D76B8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64763" w14:textId="77777777" w:rsidR="00933935" w:rsidRPr="00E2137D" w:rsidRDefault="006454D6" w:rsidP="00F928EA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D90AF" w14:textId="3C0E8A2F" w:rsidR="00933935" w:rsidRPr="00E2137D" w:rsidRDefault="006454D6" w:rsidP="00253873">
            <w:pPr>
              <w:spacing w:before="40" w:after="4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E2137D">
              <w:rPr>
                <w:rFonts w:cstheme="minorHAnsi"/>
                <w:color w:val="000000"/>
                <w:sz w:val="20"/>
                <w:szCs w:val="20"/>
              </w:rPr>
              <w:t>Are all person</w:t>
            </w:r>
            <w:r w:rsidR="00253873" w:rsidRPr="00E2137D">
              <w:rPr>
                <w:rFonts w:cstheme="minorHAnsi"/>
                <w:color w:val="000000"/>
                <w:sz w:val="20"/>
                <w:szCs w:val="20"/>
              </w:rPr>
              <w:t>s</w:t>
            </w:r>
            <w:r w:rsidRPr="00E2137D">
              <w:rPr>
                <w:rFonts w:cstheme="minorHAnsi"/>
                <w:color w:val="000000"/>
                <w:sz w:val="20"/>
                <w:szCs w:val="20"/>
              </w:rPr>
              <w:t xml:space="preserve"> who have access to Controlled Substances listed on a current “</w:t>
            </w:r>
            <w:r w:rsidR="00F517A1">
              <w:rPr>
                <w:rFonts w:cstheme="minorHAnsi"/>
                <w:color w:val="000000"/>
                <w:sz w:val="20"/>
                <w:szCs w:val="20"/>
              </w:rPr>
              <w:t xml:space="preserve">Controlled Substance </w:t>
            </w:r>
            <w:r w:rsidRPr="00E2137D">
              <w:rPr>
                <w:rFonts w:cstheme="minorHAnsi"/>
                <w:color w:val="000000"/>
                <w:sz w:val="20"/>
                <w:szCs w:val="20"/>
              </w:rPr>
              <w:t xml:space="preserve">Access </w:t>
            </w:r>
            <w:r w:rsidR="00F517A1">
              <w:rPr>
                <w:rFonts w:cstheme="minorHAnsi"/>
                <w:color w:val="000000"/>
                <w:sz w:val="20"/>
                <w:szCs w:val="20"/>
              </w:rPr>
              <w:t xml:space="preserve">and Key </w:t>
            </w:r>
            <w:r w:rsidRPr="00E2137D">
              <w:rPr>
                <w:rFonts w:cstheme="minorHAnsi"/>
                <w:color w:val="000000"/>
                <w:sz w:val="20"/>
                <w:szCs w:val="20"/>
              </w:rPr>
              <w:t>Log” [</w:t>
            </w:r>
            <w:hyperlink r:id="rId11" w:history="1">
              <w:r w:rsidRPr="00E65EFB">
                <w:rPr>
                  <w:rStyle w:val="Hyperlink"/>
                  <w:rFonts w:cstheme="minorHAnsi"/>
                  <w:sz w:val="20"/>
                  <w:szCs w:val="20"/>
                </w:rPr>
                <w:t>Form 2]</w:t>
              </w:r>
            </w:hyperlink>
            <w:r w:rsidRPr="00E2137D">
              <w:rPr>
                <w:rFonts w:cstheme="minorHAnsi"/>
                <w:color w:val="000000"/>
                <w:sz w:val="20"/>
                <w:szCs w:val="20"/>
              </w:rPr>
              <w:t>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45CD2" w14:textId="77777777" w:rsidR="00933935" w:rsidRPr="00E2137D" w:rsidRDefault="00933935" w:rsidP="00B03C61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9B68F" w14:textId="69A8F830" w:rsidR="00933935" w:rsidRPr="00E2137D" w:rsidRDefault="00E2137D" w:rsidP="00B03C61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2" w:history="1">
              <w:r w:rsidRPr="00E2137D">
                <w:rPr>
                  <w:rFonts w:asciiTheme="minorHAnsi" w:hAnsiTheme="minorHAnsi" w:cstheme="minorHAnsi"/>
                  <w:sz w:val="20"/>
                  <w:szCs w:val="20"/>
                </w:rPr>
                <w:t>§ 21 CFR</w:t>
              </w:r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r w:rsidR="00E7575F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1</w:t>
              </w:r>
            </w:hyperlink>
            <w:r w:rsidR="00E706C0" w:rsidRPr="00E2137D">
              <w:rPr>
                <w:rFonts w:asciiTheme="minorHAnsi" w:hAnsiTheme="minorHAnsi" w:cstheme="minorHAnsi"/>
                <w:sz w:val="20"/>
                <w:szCs w:val="20"/>
              </w:rPr>
              <w:t>(b)</w:t>
            </w:r>
            <w:r w:rsidR="000424F3" w:rsidRPr="00E2137D">
              <w:rPr>
                <w:rFonts w:asciiTheme="minorHAnsi" w:hAnsiTheme="minorHAnsi" w:cstheme="minorHAnsi"/>
                <w:sz w:val="20"/>
                <w:szCs w:val="20"/>
              </w:rPr>
              <w:t>(8)</w:t>
            </w:r>
            <w:r w:rsidR="00E7575F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Security requirements generally.</w:t>
            </w:r>
          </w:p>
        </w:tc>
      </w:tr>
      <w:tr w:rsidR="006454D6" w:rsidRPr="00E2137D" w14:paraId="6B9699DE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06AD4" w14:textId="77777777" w:rsidR="006454D6" w:rsidRPr="00E2137D" w:rsidRDefault="006454D6" w:rsidP="002C318A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F15C4" w14:textId="77777777" w:rsidR="006454D6" w:rsidRPr="00E2137D" w:rsidRDefault="006454D6" w:rsidP="002C318A">
            <w:pPr>
              <w:spacing w:before="40" w:after="4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E2137D">
              <w:rPr>
                <w:rFonts w:cstheme="minorHAnsi"/>
                <w:color w:val="000000"/>
                <w:sz w:val="20"/>
                <w:szCs w:val="20"/>
              </w:rPr>
              <w:t>Is access to Controlled Substances limited to personnel who are assisting in conducting research under the Registrant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2D65E" w14:textId="77777777" w:rsidR="006454D6" w:rsidRPr="00E2137D" w:rsidRDefault="006454D6" w:rsidP="00B03C61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D001" w14:textId="24BD4592" w:rsidR="006454D6" w:rsidRPr="00E2137D" w:rsidRDefault="00E2137D" w:rsidP="00B03C61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" w:history="1">
              <w:r w:rsidRPr="00E2137D">
                <w:rPr>
                  <w:rFonts w:asciiTheme="minorHAnsi" w:hAnsiTheme="minorHAnsi" w:cstheme="minorHAnsi"/>
                  <w:sz w:val="20"/>
                  <w:szCs w:val="20"/>
                </w:rPr>
                <w:t xml:space="preserve">§ 21 CFR </w:t>
              </w:r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424F3" w:rsidRPr="00E2137D">
              <w:rPr>
                <w:rFonts w:asciiTheme="minorHAnsi" w:hAnsiTheme="minorHAnsi" w:cstheme="minorHAnsi"/>
                <w:sz w:val="20"/>
                <w:szCs w:val="20"/>
              </w:rPr>
              <w:t>(b)(11)</w:t>
            </w:r>
            <w:r w:rsidR="009828F2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Security requirements generally.</w:t>
            </w:r>
          </w:p>
        </w:tc>
      </w:tr>
      <w:tr w:rsidR="006454D6" w:rsidRPr="00E2137D" w14:paraId="3FD1AC47" w14:textId="77777777" w:rsidTr="00EF0CD6">
        <w:trPr>
          <w:trHeight w:val="432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9BBE2" w14:textId="77777777" w:rsidR="006454D6" w:rsidRPr="00E2137D" w:rsidRDefault="006454D6" w:rsidP="002C318A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985AD" w14:textId="3C4EF431" w:rsidR="006454D6" w:rsidRPr="00E2137D" w:rsidRDefault="006454D6" w:rsidP="002C318A">
            <w:pPr>
              <w:spacing w:before="40" w:after="4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2137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Is access to Controlled Substances limited to personnel who have </w:t>
            </w:r>
            <w:r w:rsidRPr="00E2137D">
              <w:rPr>
                <w:rFonts w:eastAsia="Times New Roman" w:cstheme="minorHAnsi"/>
                <w:b/>
                <w:i/>
                <w:color w:val="000000"/>
                <w:sz w:val="20"/>
                <w:szCs w:val="20"/>
              </w:rPr>
              <w:t>not</w:t>
            </w:r>
            <w:r w:rsidRPr="00E2137D">
              <w:rPr>
                <w:rFonts w:eastAsia="Times New Roman" w:cstheme="minorHAnsi"/>
                <w:i/>
                <w:color w:val="000000"/>
                <w:sz w:val="20"/>
                <w:szCs w:val="20"/>
              </w:rPr>
              <w:t xml:space="preserve"> </w:t>
            </w:r>
            <w:r w:rsidRPr="00E2137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had a DEA, GBP, or practitioner license or registration revoked, and do </w:t>
            </w:r>
            <w:r w:rsidRPr="00E2137D">
              <w:rPr>
                <w:rFonts w:eastAsia="Times New Roman" w:cstheme="minorHAnsi"/>
                <w:b/>
                <w:i/>
                <w:color w:val="000000"/>
                <w:sz w:val="20"/>
                <w:szCs w:val="20"/>
              </w:rPr>
              <w:t>not</w:t>
            </w:r>
            <w:r w:rsidRPr="00E2137D">
              <w:rPr>
                <w:rFonts w:eastAsia="Times New Roman" w:cstheme="minorHAnsi"/>
                <w:i/>
                <w:color w:val="000000"/>
                <w:sz w:val="20"/>
                <w:szCs w:val="20"/>
              </w:rPr>
              <w:t xml:space="preserve"> </w:t>
            </w:r>
            <w:r w:rsidRPr="00E2137D">
              <w:rPr>
                <w:rFonts w:eastAsia="Times New Roman" w:cstheme="minorHAnsi"/>
                <w:color w:val="000000"/>
                <w:sz w:val="20"/>
                <w:szCs w:val="20"/>
              </w:rPr>
              <w:t>have a prior criminal history of violations relate</w:t>
            </w:r>
            <w:r w:rsidR="00E76D13" w:rsidRPr="00E2137D">
              <w:rPr>
                <w:rFonts w:eastAsia="Times New Roman" w:cstheme="minorHAnsi"/>
                <w:color w:val="000000"/>
                <w:sz w:val="20"/>
                <w:szCs w:val="20"/>
              </w:rPr>
              <w:t>d</w:t>
            </w:r>
            <w:r w:rsidRPr="00E2137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to Dangerous Drugs or Controlled Substanc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9F6A6" w14:textId="77777777" w:rsidR="006454D6" w:rsidRPr="00E2137D" w:rsidRDefault="006454D6" w:rsidP="00B03C61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E5A4" w14:textId="5D1EAB04" w:rsidR="006454D6" w:rsidRPr="00E2137D" w:rsidRDefault="00E2137D" w:rsidP="00B03C61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4" w:history="1">
              <w:r w:rsidRPr="00E2137D">
                <w:rPr>
                  <w:rFonts w:asciiTheme="minorHAnsi" w:hAnsiTheme="minorHAnsi" w:cstheme="minorHAnsi"/>
                  <w:sz w:val="20"/>
                  <w:szCs w:val="20"/>
                </w:rPr>
                <w:t>§ 21 CFR</w:t>
              </w:r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r w:rsidR="009F129A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6</w:t>
              </w:r>
            </w:hyperlink>
            <w:r w:rsidR="002035B8" w:rsidRPr="00E2137D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  <w:r w:rsidR="009F129A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Other security controls for practitioners.</w:t>
            </w:r>
          </w:p>
        </w:tc>
      </w:tr>
      <w:tr w:rsidR="006454D6" w:rsidRPr="00E2137D" w14:paraId="0C628BC2" w14:textId="77777777" w:rsidTr="00EF0CD6">
        <w:trPr>
          <w:trHeight w:val="288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B089E" w14:textId="77777777" w:rsidR="006454D6" w:rsidRPr="00E2137D" w:rsidRDefault="006454D6" w:rsidP="002C318A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673A9" w14:textId="4DA253E1" w:rsidR="006454D6" w:rsidRPr="00E2137D" w:rsidRDefault="006454D6" w:rsidP="002C318A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Have all personnel who have access to Controlled Substances signed an “Emory University Employee and Agent Screening Statement” [</w:t>
            </w:r>
            <w:hyperlink r:id="rId15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3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FE133" w14:textId="77777777" w:rsidR="006454D6" w:rsidRPr="00E2137D" w:rsidRDefault="006454D6" w:rsidP="00B03C61">
            <w:pPr>
              <w:spacing w:before="40" w:after="40" w:line="240" w:lineRule="auto"/>
              <w:ind w:left="-7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F5451" w14:textId="7882B93B" w:rsidR="006454D6" w:rsidRPr="00E2137D" w:rsidRDefault="00E2137D" w:rsidP="00B03C61">
            <w:pPr>
              <w:spacing w:before="40" w:after="40" w:line="240" w:lineRule="auto"/>
              <w:rPr>
                <w:rFonts w:cstheme="minorHAnsi"/>
                <w:sz w:val="20"/>
                <w:szCs w:val="20"/>
              </w:rPr>
            </w:pPr>
            <w:r w:rsidRPr="00E2137D">
              <w:rPr>
                <w:rFonts w:cstheme="minorHAnsi"/>
                <w:sz w:val="20"/>
                <w:szCs w:val="20"/>
              </w:rPr>
              <w:t xml:space="preserve">§ 21 CFR </w:t>
            </w:r>
            <w:hyperlink r:id="rId16" w:history="1">
              <w:r w:rsidRPr="00E2137D">
                <w:rPr>
                  <w:rStyle w:val="Hyperlink"/>
                  <w:rFonts w:cstheme="minorHAnsi"/>
                  <w:sz w:val="20"/>
                  <w:szCs w:val="20"/>
                </w:rPr>
                <w:t>1301.76</w:t>
              </w:r>
            </w:hyperlink>
            <w:r w:rsidR="00323B04" w:rsidRPr="00E2137D">
              <w:rPr>
                <w:rFonts w:cstheme="minorHAnsi"/>
                <w:sz w:val="20"/>
                <w:szCs w:val="20"/>
              </w:rPr>
              <w:t xml:space="preserve"> Other security controls for practitioners.</w:t>
            </w:r>
          </w:p>
        </w:tc>
      </w:tr>
      <w:tr w:rsidR="00502CC2" w:rsidRPr="00E2137D" w14:paraId="3E328896" w14:textId="77777777" w:rsidTr="00EF0CD6">
        <w:trPr>
          <w:trHeight w:val="683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5FD83" w14:textId="1BD2F63A" w:rsidR="00502CC2" w:rsidRPr="00E2137D" w:rsidRDefault="00F517A1" w:rsidP="00502CC2">
            <w:pPr>
              <w:spacing w:before="40" w:after="4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B5538" w14:textId="77777777" w:rsidR="00502CC2" w:rsidRPr="00E2137D" w:rsidRDefault="00502CC2" w:rsidP="00502CC2">
            <w:pPr>
              <w:spacing w:before="40" w:after="40" w:line="240" w:lineRule="auto"/>
              <w:ind w:right="-108"/>
              <w:rPr>
                <w:rFonts w:cstheme="minorHAnsi"/>
                <w:sz w:val="20"/>
                <w:szCs w:val="20"/>
              </w:rPr>
            </w:pPr>
            <w:r w:rsidRPr="00E2137D">
              <w:rPr>
                <w:rFonts w:cstheme="minorHAnsi"/>
                <w:sz w:val="20"/>
                <w:szCs w:val="20"/>
              </w:rPr>
              <w:t>Is access to Controlled Substances limited to the minimum number of personnel required to conduct research using the Controlled Substanc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11BE3" w14:textId="77777777" w:rsidR="00502CC2" w:rsidRPr="00E2137D" w:rsidRDefault="00502CC2" w:rsidP="00502CC2">
            <w:pPr>
              <w:spacing w:before="40" w:after="40" w:line="240" w:lineRule="auto"/>
              <w:ind w:left="-7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7A56F" w14:textId="14E2F89F" w:rsidR="00502CC2" w:rsidRPr="00E2137D" w:rsidRDefault="00E2137D" w:rsidP="00502CC2">
            <w:pPr>
              <w:spacing w:before="40" w:after="40" w:line="240" w:lineRule="auto"/>
              <w:rPr>
                <w:rFonts w:cstheme="minorHAnsi"/>
                <w:sz w:val="20"/>
                <w:szCs w:val="20"/>
              </w:rPr>
            </w:pPr>
            <w:hyperlink r:id="rId17" w:history="1">
              <w:r w:rsidRPr="00E2137D">
                <w:rPr>
                  <w:rFonts w:cstheme="minorHAnsi"/>
                  <w:sz w:val="20"/>
                  <w:szCs w:val="20"/>
                </w:rPr>
                <w:t>§ 21 CFR</w:t>
              </w:r>
              <w:r w:rsidRPr="00E2137D">
                <w:rPr>
                  <w:rStyle w:val="Hyperlink"/>
                  <w:rFonts w:cstheme="minorHAnsi"/>
                  <w:sz w:val="20"/>
                  <w:szCs w:val="20"/>
                </w:rPr>
                <w:t xml:space="preserve"> 1301.71</w:t>
              </w:r>
            </w:hyperlink>
            <w:r w:rsidRPr="00E2137D">
              <w:rPr>
                <w:rFonts w:cstheme="minorHAnsi"/>
                <w:sz w:val="20"/>
                <w:szCs w:val="20"/>
              </w:rPr>
              <w:t xml:space="preserve"> </w:t>
            </w:r>
            <w:r w:rsidR="0015431E" w:rsidRPr="00E2137D">
              <w:rPr>
                <w:rFonts w:cstheme="minorHAnsi"/>
                <w:sz w:val="20"/>
                <w:szCs w:val="20"/>
              </w:rPr>
              <w:t>(b)(11) Security requirements generally.</w:t>
            </w:r>
          </w:p>
        </w:tc>
      </w:tr>
      <w:tr w:rsidR="00502CC2" w:rsidRPr="00E2137D" w14:paraId="5F965C03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EC6AC" w14:textId="45A650FE" w:rsidR="00502CC2" w:rsidRPr="00E2137D" w:rsidRDefault="00F517A1" w:rsidP="00502CC2">
            <w:pPr>
              <w:pStyle w:val="CM5"/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888B4" w14:textId="76AECE90" w:rsidR="00502CC2" w:rsidRPr="00E2137D" w:rsidRDefault="00502CC2" w:rsidP="00502CC2">
            <w:pPr>
              <w:pStyle w:val="CM5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Have all personnel who have access to Controlled Substances viewed the Office of Research Integrity and Compliance (ORIC) “Use of Controlled Substances in Research” training materials [found at </w:t>
            </w:r>
            <w:hyperlink r:id="rId18" w:history="1">
              <w:r w:rsidRPr="00E2137D">
                <w:rPr>
                  <w:rStyle w:val="Hyperlink"/>
                  <w:rFonts w:asciiTheme="minorHAnsi" w:hAnsiTheme="minorHAnsi" w:cstheme="minorHAnsi"/>
                  <w:i/>
                  <w:iCs/>
                  <w:sz w:val="20"/>
                  <w:szCs w:val="20"/>
                </w:rPr>
                <w:t>https://rcra.emory.edu/oric/controlled-substances/training.html</w:t>
              </w:r>
            </w:hyperlink>
            <w:r w:rsidRPr="00E2137D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)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]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14187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B8D3E" w14:textId="3CB322DA" w:rsidR="00502CC2" w:rsidRPr="00E2137D" w:rsidRDefault="00502CC2" w:rsidP="00502CC2">
            <w:pPr>
              <w:pStyle w:val="CM5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Best Practice</w:t>
            </w:r>
          </w:p>
        </w:tc>
      </w:tr>
      <w:tr w:rsidR="00502CC2" w:rsidRPr="00E2137D" w14:paraId="1E4111DD" w14:textId="77777777" w:rsidTr="00EF0CD6">
        <w:tc>
          <w:tcPr>
            <w:tcW w:w="95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54CCC9" w14:textId="77777777" w:rsidR="00502CC2" w:rsidRPr="00E2137D" w:rsidRDefault="00502CC2" w:rsidP="00502CC2">
            <w:pPr>
              <w:spacing w:after="0" w:line="240" w:lineRule="auto"/>
              <w:ind w:lef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Security</w:t>
            </w:r>
          </w:p>
        </w:tc>
      </w:tr>
      <w:tr w:rsidR="00502CC2" w:rsidRPr="00E2137D" w14:paraId="647B606B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712C4" w14:textId="77777777" w:rsidR="00502CC2" w:rsidRPr="00E2137D" w:rsidRDefault="00502CC2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7CDFB" w14:textId="02704F43" w:rsidR="00502CC2" w:rsidRPr="00E2137D" w:rsidRDefault="00502CC2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all Controlled Substances stored in the room/facility identified on the Registrant’s GBP permit and DEA registration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5FBC9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9338D" w14:textId="41EFC178" w:rsidR="00502CC2" w:rsidRPr="00E2137D" w:rsidRDefault="00E2137D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9" w:history="1">
              <w:r w:rsidRPr="00E2137D">
                <w:rPr>
                  <w:rFonts w:asciiTheme="minorHAnsi" w:hAnsiTheme="minorHAnsi" w:cstheme="minorHAnsi"/>
                  <w:sz w:val="20"/>
                  <w:szCs w:val="20"/>
                </w:rPr>
                <w:t>§ 21 CFR</w:t>
              </w:r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r w:rsidR="00D47522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11</w:t>
              </w:r>
            </w:hyperlink>
            <w:r w:rsidR="00D47522" w:rsidRPr="00E2137D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</w:p>
        </w:tc>
      </w:tr>
      <w:tr w:rsidR="00502CC2" w:rsidRPr="00E2137D" w14:paraId="12BBC4FA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CB8D" w14:textId="77777777" w:rsidR="00502CC2" w:rsidRPr="00E2137D" w:rsidRDefault="00502CC2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3C287" w14:textId="77777777" w:rsidR="00502CC2" w:rsidRPr="00E2137D" w:rsidRDefault="00502CC2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Are all Controlled Substances stored separately from other chemicals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A9ADE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43116" w14:textId="5222DB33" w:rsidR="00502CC2" w:rsidRPr="00E2137D" w:rsidRDefault="00E2137D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0" w:history="1">
              <w:r w:rsidRPr="00E2137D">
                <w:rPr>
                  <w:rFonts w:asciiTheme="minorHAnsi" w:hAnsiTheme="minorHAnsi" w:cstheme="minorHAnsi"/>
                  <w:sz w:val="20"/>
                  <w:szCs w:val="20"/>
                </w:rPr>
                <w:t>§ 21 CFR</w:t>
              </w:r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 1301.7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17D40" w:rsidRPr="00E2137D">
              <w:rPr>
                <w:rFonts w:asciiTheme="minorHAnsi" w:hAnsiTheme="minorHAnsi" w:cstheme="minorHAnsi"/>
                <w:sz w:val="20"/>
                <w:szCs w:val="20"/>
              </w:rPr>
              <w:t>Security requirements generally</w:t>
            </w:r>
            <w:r w:rsidR="00716F4F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&amp;</w:t>
            </w:r>
            <w:r w:rsidR="003474C1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§ 21 CFR </w:t>
            </w:r>
            <w:hyperlink r:id="rId21" w:anchor="1301.72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</w:t>
              </w:r>
              <w:r w:rsidR="00716F4F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301.72</w:t>
              </w:r>
            </w:hyperlink>
            <w:r w:rsidR="003474C1" w:rsidRPr="00E2137D">
              <w:rPr>
                <w:rFonts w:asciiTheme="minorHAnsi" w:hAnsiTheme="minorHAnsi" w:cstheme="minorHAnsi"/>
                <w:sz w:val="20"/>
                <w:szCs w:val="20"/>
              </w:rPr>
              <w:t>(b)(8)(ii</w:t>
            </w:r>
          </w:p>
        </w:tc>
      </w:tr>
      <w:tr w:rsidR="00B032F1" w:rsidRPr="00E2137D" w14:paraId="57F9CE2A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FB130" w14:textId="617F4011" w:rsidR="00B032F1" w:rsidRPr="00E2137D" w:rsidRDefault="00B032F1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D3536" w14:textId="0FEF05C4" w:rsidR="00B032F1" w:rsidRPr="00B032F1" w:rsidRDefault="00B032F1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B032F1">
              <w:rPr>
                <w:rFonts w:asciiTheme="minorHAnsi" w:hAnsiTheme="minorHAnsi" w:cstheme="minorHAnsi"/>
                <w:color w:val="212121"/>
                <w:sz w:val="20"/>
                <w:szCs w:val="20"/>
                <w:shd w:val="clear" w:color="auto" w:fill="FAFAFA"/>
              </w:rPr>
              <w:t>A</w:t>
            </w:r>
            <w:r>
              <w:rPr>
                <w:rFonts w:asciiTheme="minorHAnsi" w:hAnsiTheme="minorHAnsi" w:cstheme="minorHAnsi"/>
                <w:color w:val="212121"/>
                <w:sz w:val="20"/>
                <w:szCs w:val="20"/>
                <w:shd w:val="clear" w:color="auto" w:fill="FAFAFA"/>
              </w:rPr>
              <w:t>re a</w:t>
            </w:r>
            <w:r w:rsidRPr="00B032F1">
              <w:rPr>
                <w:rFonts w:asciiTheme="minorHAnsi" w:hAnsiTheme="minorHAnsi" w:cstheme="minorHAnsi"/>
                <w:color w:val="212121"/>
                <w:sz w:val="20"/>
                <w:szCs w:val="20"/>
                <w:shd w:val="clear" w:color="auto" w:fill="FAFAFA"/>
              </w:rPr>
              <w:t>ll controlled substances stored at appropriate temperatures and under appropriate conditions in accordance with labeled requirements</w:t>
            </w:r>
            <w:r>
              <w:rPr>
                <w:rFonts w:asciiTheme="minorHAnsi" w:hAnsiTheme="minorHAnsi" w:cstheme="minorHAnsi"/>
                <w:color w:val="212121"/>
                <w:sz w:val="20"/>
                <w:szCs w:val="20"/>
                <w:shd w:val="clear" w:color="auto" w:fill="FAFAFA"/>
              </w:rPr>
              <w:t>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F29FC" w14:textId="77777777" w:rsidR="00B032F1" w:rsidRPr="00E2137D" w:rsidRDefault="00B032F1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AB2CB" w14:textId="74457E48" w:rsidR="00B032F1" w:rsidRPr="00925CD6" w:rsidRDefault="00B032F1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925CD6">
              <w:rPr>
                <w:rStyle w:val="ui-provider"/>
                <w:rFonts w:asciiTheme="minorHAnsi" w:hAnsiTheme="minorHAnsi" w:cstheme="minorHAnsi"/>
                <w:sz w:val="20"/>
                <w:szCs w:val="20"/>
              </w:rPr>
              <w:t xml:space="preserve">OGCA </w:t>
            </w:r>
            <w:hyperlink r:id="rId22" w:history="1">
              <w:r w:rsidRPr="00925CD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Rule 480-7-.04 (09)</w:t>
              </w:r>
            </w:hyperlink>
          </w:p>
        </w:tc>
      </w:tr>
      <w:tr w:rsidR="00502CC2" w:rsidRPr="00E2137D" w14:paraId="48FE5475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07633" w14:textId="471596AE" w:rsidR="00502CC2" w:rsidRPr="00E2137D" w:rsidRDefault="00925CD6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35208" w14:textId="684D9946" w:rsidR="00502CC2" w:rsidRPr="00E2137D" w:rsidRDefault="00502CC2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Are Schedule I Controlled Substances stored in a securely locked, substantially constructed cabinet or safe that is secured by a key or 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combination lock and is securely fastened to the floor or wall so that it cannot be easily removed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EA5AB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663C4" w14:textId="22BEB7C6" w:rsidR="00502CC2" w:rsidRPr="00E2137D" w:rsidRDefault="00E2137D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§ 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23" w:history="1">
              <w:r w:rsidR="00502CC2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5</w:t>
              </w:r>
            </w:hyperlink>
            <w:r w:rsidR="00502CC2" w:rsidRPr="00E2137D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</w:p>
        </w:tc>
      </w:tr>
      <w:tr w:rsidR="00502CC2" w:rsidRPr="00E2137D" w14:paraId="07345F17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AE8E4" w14:textId="6811CEE7" w:rsidR="00502CC2" w:rsidRPr="00E2137D" w:rsidRDefault="00925CD6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54B3F" w14:textId="77777777" w:rsidR="00502CC2" w:rsidRPr="00E2137D" w:rsidRDefault="00502CC2" w:rsidP="00502CC2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Schedule II-V Controlled Substances stored in a substantially constructed cabinet that is secured by a key or combination lock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47041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32237" w14:textId="62B86AD6" w:rsidR="00502CC2" w:rsidRPr="00E2137D" w:rsidRDefault="00E2137D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§ 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24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5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502CC2" w:rsidRPr="00E2137D" w14:paraId="75A49FB2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0B74A" w14:textId="174A98D0" w:rsidR="00502CC2" w:rsidRPr="00E2137D" w:rsidRDefault="00925CD6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48C18" w14:textId="77777777" w:rsidR="00502CC2" w:rsidRPr="00E2137D" w:rsidRDefault="00502CC2" w:rsidP="00502CC2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cabinets/safes storing Controlled Substances of a size and weight that makes transport or concealment difficult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F3215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146C3" w14:textId="474BE99F" w:rsidR="00502CC2" w:rsidRPr="00E2137D" w:rsidRDefault="0039417E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§ </w:t>
            </w:r>
            <w:r w:rsidR="00502CC2"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 w:rsid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25" w:history="1">
              <w:r w:rsidR="00502CC2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2</w:t>
              </w:r>
            </w:hyperlink>
          </w:p>
        </w:tc>
      </w:tr>
      <w:tr w:rsidR="00502CC2" w:rsidRPr="00E2137D" w14:paraId="58B838ED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6F6B" w14:textId="3FBF595E" w:rsidR="00502CC2" w:rsidRPr="00E2137D" w:rsidRDefault="00925CD6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22A2B" w14:textId="77777777" w:rsidR="00502CC2" w:rsidRPr="00E2137D" w:rsidRDefault="00502CC2" w:rsidP="00502CC2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cabinets/safes storing Controlled Substances constructed in a manner so that forced entry is easily detected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ACB5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6639C" w14:textId="48802661" w:rsidR="00502CC2" w:rsidRPr="00E2137D" w:rsidRDefault="0039417E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§ </w:t>
            </w:r>
            <w:r w:rsidR="00502CC2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26" w:history="1">
              <w:r w:rsidR="00502CC2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2</w:t>
              </w:r>
            </w:hyperlink>
          </w:p>
        </w:tc>
      </w:tr>
      <w:tr w:rsidR="00502CC2" w:rsidRPr="00E2137D" w14:paraId="2DD3DF05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CD376" w14:textId="2B78DA51" w:rsidR="00502CC2" w:rsidRPr="00E2137D" w:rsidRDefault="00925CD6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916E8" w14:textId="4269C24F" w:rsidR="00502CC2" w:rsidRPr="00E2137D" w:rsidRDefault="00502CC2" w:rsidP="00502CC2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Are </w:t>
            </w:r>
            <w:proofErr w:type="spellStart"/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carfentanil</w:t>
            </w:r>
            <w:proofErr w:type="spellEnd"/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, etorphine hydrochloride and/or diprenorphine kept in a safe or steel cabinet that meets GSA Class V security container requirements (i.e., can withstand surreptitious entry, forced entry, lock manipulation and radiological attack?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08F3C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3B92D" w14:textId="1ED3EE1D" w:rsidR="00502CC2" w:rsidRPr="00E2137D" w:rsidRDefault="00502CC2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 w:rsid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27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5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e)</w:t>
            </w:r>
          </w:p>
        </w:tc>
      </w:tr>
      <w:tr w:rsidR="003E3688" w:rsidRPr="00E2137D" w14:paraId="5173358B" w14:textId="77777777" w:rsidTr="002C1BB7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F9D68" w14:textId="29013BB7" w:rsidR="003E3688" w:rsidRPr="00E2137D" w:rsidRDefault="00925CD6" w:rsidP="003E3688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66969" w14:textId="77777777" w:rsidR="003E3688" w:rsidRPr="00E2137D" w:rsidRDefault="003E3688" w:rsidP="003E3688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Is the room/facility in which Controlled Substances are stored an area where unauthorized access is easily noticed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6B7B1" w14:textId="77777777" w:rsidR="003E3688" w:rsidRPr="00E2137D" w:rsidRDefault="003E3688" w:rsidP="003E3688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1ACE9" w14:textId="6D560338" w:rsidR="003E3688" w:rsidRPr="00E2137D" w:rsidRDefault="00E2137D" w:rsidP="003E3688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28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§ 1301.7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E3688" w:rsidRPr="00E2137D">
              <w:rPr>
                <w:rFonts w:asciiTheme="minorHAnsi" w:hAnsiTheme="minorHAnsi" w:cstheme="minorHAnsi"/>
                <w:sz w:val="20"/>
                <w:szCs w:val="20"/>
              </w:rPr>
              <w:t>(b)(1</w:t>
            </w:r>
            <w:r w:rsidR="002B2814" w:rsidRPr="00E2137D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3E3688" w:rsidRPr="00E2137D">
              <w:rPr>
                <w:rFonts w:asciiTheme="minorHAnsi" w:hAnsiTheme="minorHAnsi" w:cstheme="minorHAnsi"/>
                <w:sz w:val="20"/>
                <w:szCs w:val="20"/>
              </w:rPr>
              <w:t>) Security requirements generally.</w:t>
            </w:r>
          </w:p>
        </w:tc>
      </w:tr>
      <w:tr w:rsidR="00786ACB" w:rsidRPr="00E2137D" w14:paraId="6E5F8F75" w14:textId="77777777" w:rsidTr="003E165D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9F99A" w14:textId="5E520822" w:rsidR="00786ACB" w:rsidRPr="00E2137D" w:rsidRDefault="00925CD6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5633" w14:textId="5F957AA0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Is the room/facility in which Controlled Substances are stored locked when not in us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CA06C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30410" w14:textId="17C67FBF" w:rsidR="00786ACB" w:rsidRPr="00E2137D" w:rsidRDefault="00E2137D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29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§ 1301.7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86ACB" w:rsidRPr="00E2137D">
              <w:rPr>
                <w:rFonts w:asciiTheme="minorHAnsi" w:hAnsiTheme="minorHAnsi" w:cstheme="minorHAnsi"/>
                <w:sz w:val="20"/>
                <w:szCs w:val="20"/>
              </w:rPr>
              <w:t>(b)(9) Security requirements generally.</w:t>
            </w:r>
          </w:p>
        </w:tc>
      </w:tr>
      <w:tr w:rsidR="00786ACB" w:rsidRPr="00E2137D" w14:paraId="40C1FF14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7DCD" w14:textId="30961E52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925CD6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A1CE1" w14:textId="77777777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lock combinations and keys to the room in which Controlled Substances are stored limited to personnel authorized to have access to the room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2C3CB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3DB5" w14:textId="351F745D" w:rsidR="00786ACB" w:rsidRPr="00E2137D" w:rsidRDefault="00E2137D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30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§ 1301.7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923E7" w:rsidRPr="00E2137D">
              <w:rPr>
                <w:rFonts w:asciiTheme="minorHAnsi" w:hAnsiTheme="minorHAnsi" w:cstheme="minorHAnsi"/>
                <w:sz w:val="20"/>
                <w:szCs w:val="20"/>
              </w:rPr>
              <w:t>(b)(8) Security requirements generally.</w:t>
            </w:r>
          </w:p>
        </w:tc>
      </w:tr>
      <w:tr w:rsidR="00E11ECB" w:rsidRPr="00E2137D" w14:paraId="5EBC23F6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37030" w14:textId="06C1E21A" w:rsidR="00E11ECB" w:rsidRPr="00E2137D" w:rsidRDefault="00E11ECB" w:rsidP="00E11E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925CD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3DE0C" w14:textId="77777777" w:rsidR="00E11ECB" w:rsidRPr="00E2137D" w:rsidRDefault="00E11ECB" w:rsidP="00E11E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lock combination and keys to the safe/cabinet in which Controlled Substances are stored limited to personnel authorized to access Controlled Substanc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A2888" w14:textId="77777777" w:rsidR="00E11ECB" w:rsidRPr="00E2137D" w:rsidRDefault="00E11ECB" w:rsidP="00E11E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1CFC2" w14:textId="12BFF38C" w:rsidR="00E11ECB" w:rsidRPr="00E2137D" w:rsidRDefault="00E2137D" w:rsidP="00E11E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31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§ 1301.7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11ECB" w:rsidRPr="00E2137D">
              <w:rPr>
                <w:rFonts w:asciiTheme="minorHAnsi" w:hAnsiTheme="minorHAnsi" w:cstheme="minorHAnsi"/>
                <w:sz w:val="20"/>
                <w:szCs w:val="20"/>
              </w:rPr>
              <w:t>(b)(8) Security requirements generally.</w:t>
            </w:r>
          </w:p>
        </w:tc>
      </w:tr>
      <w:tr w:rsidR="00E11ECB" w:rsidRPr="00E2137D" w14:paraId="099D0D16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C7014" w14:textId="74DC306C" w:rsidR="00E11ECB" w:rsidRPr="00E2137D" w:rsidRDefault="00E11ECB" w:rsidP="00E11E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925CD6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95B1" w14:textId="77777777" w:rsidR="00E11ECB" w:rsidRPr="00E2137D" w:rsidRDefault="00E11ECB" w:rsidP="00E11E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all relevant lock combinations changed and keys returned upon termination of an authorized personnel’s engagement in the Registrant’s facility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8CD5" w14:textId="77777777" w:rsidR="00E11ECB" w:rsidRPr="00E2137D" w:rsidRDefault="00E11ECB" w:rsidP="00E11E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A7F93" w14:textId="68EEFA94" w:rsidR="00E11ECB" w:rsidRPr="00E2137D" w:rsidRDefault="00E2137D" w:rsidP="00E11E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32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§ 1301.7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11ECB" w:rsidRPr="00E2137D">
              <w:rPr>
                <w:rFonts w:asciiTheme="minorHAnsi" w:hAnsiTheme="minorHAnsi" w:cstheme="minorHAnsi"/>
                <w:sz w:val="20"/>
                <w:szCs w:val="20"/>
              </w:rPr>
              <w:t>(b)(8) Security requirements generally.</w:t>
            </w:r>
          </w:p>
        </w:tc>
      </w:tr>
      <w:tr w:rsidR="004A40B1" w:rsidRPr="00E2137D" w14:paraId="1CE70DB4" w14:textId="77777777" w:rsidTr="004A40B1">
        <w:tc>
          <w:tcPr>
            <w:tcW w:w="95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3C803110" w14:textId="72DC90DD" w:rsidR="004A40B1" w:rsidRPr="00E2137D" w:rsidRDefault="0093279B" w:rsidP="00786ACB">
            <w:pPr>
              <w:spacing w:after="0" w:line="240" w:lineRule="auto"/>
              <w:ind w:lef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All the above is</w:t>
            </w:r>
            <w:r w:rsidR="00E63B52" w:rsidRPr="00E2137D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255836" w:rsidRPr="00E2137D">
              <w:rPr>
                <w:rFonts w:cstheme="minorHAnsi"/>
                <w:b/>
                <w:sz w:val="20"/>
                <w:szCs w:val="20"/>
              </w:rPr>
              <w:t>used by DEA to determine if the Registrant has a</w:t>
            </w:r>
            <w:r w:rsidR="004A40B1" w:rsidRPr="00E2137D">
              <w:rPr>
                <w:rFonts w:cstheme="minorHAnsi"/>
                <w:b/>
                <w:sz w:val="20"/>
                <w:szCs w:val="20"/>
              </w:rPr>
              <w:t>dequate control o</w:t>
            </w:r>
            <w:r w:rsidRPr="00E2137D">
              <w:rPr>
                <w:rFonts w:cstheme="minorHAnsi"/>
                <w:b/>
                <w:sz w:val="20"/>
                <w:szCs w:val="20"/>
              </w:rPr>
              <w:t>ver the controlled substances</w:t>
            </w:r>
            <w:r w:rsidR="00255836" w:rsidRPr="00E2137D">
              <w:rPr>
                <w:rFonts w:cstheme="minorHAnsi"/>
                <w:b/>
                <w:sz w:val="20"/>
                <w:szCs w:val="20"/>
              </w:rPr>
              <w:t xml:space="preserve">. </w:t>
            </w:r>
            <w:r w:rsidR="00C646EC" w:rsidRPr="00E2137D">
              <w:rPr>
                <w:rFonts w:cstheme="minorHAnsi"/>
                <w:b/>
                <w:sz w:val="20"/>
                <w:szCs w:val="20"/>
              </w:rPr>
              <w:t>21 USC  823 (</w:t>
            </w:r>
            <w:r w:rsidR="00D90F0D" w:rsidRPr="00E2137D">
              <w:rPr>
                <w:rFonts w:cstheme="minorHAnsi"/>
                <w:b/>
                <w:sz w:val="20"/>
                <w:szCs w:val="20"/>
              </w:rPr>
              <w:t>g) Failure</w:t>
            </w:r>
            <w:r w:rsidR="00C646EC" w:rsidRPr="00E2137D">
              <w:rPr>
                <w:rFonts w:cstheme="minorHAnsi"/>
                <w:b/>
                <w:sz w:val="20"/>
                <w:szCs w:val="20"/>
              </w:rPr>
              <w:t xml:space="preserve"> to </w:t>
            </w:r>
            <w:r w:rsidR="00941BDB" w:rsidRPr="00E2137D">
              <w:rPr>
                <w:rFonts w:cstheme="minorHAnsi"/>
                <w:b/>
                <w:sz w:val="20"/>
                <w:szCs w:val="20"/>
              </w:rPr>
              <w:t xml:space="preserve">maintain control could result in the loss of license. </w:t>
            </w:r>
          </w:p>
        </w:tc>
      </w:tr>
      <w:tr w:rsidR="00786ACB" w:rsidRPr="00E2137D" w14:paraId="02F85687" w14:textId="77777777" w:rsidTr="00EF0CD6">
        <w:tc>
          <w:tcPr>
            <w:tcW w:w="95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0BC102" w14:textId="77777777" w:rsidR="00786ACB" w:rsidRPr="00E2137D" w:rsidRDefault="00786ACB" w:rsidP="00786ACB">
            <w:pPr>
              <w:spacing w:after="0" w:line="240" w:lineRule="auto"/>
              <w:ind w:lef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Records and Labeling</w:t>
            </w:r>
          </w:p>
        </w:tc>
      </w:tr>
      <w:tr w:rsidR="00786ACB" w:rsidRPr="00E2137D" w14:paraId="6A17A8C0" w14:textId="77777777" w:rsidTr="00C45957">
        <w:trPr>
          <w:trHeight w:val="818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C22A2" w14:textId="77777777" w:rsidR="00786ACB" w:rsidRPr="00E2137D" w:rsidRDefault="00786ACB" w:rsidP="00D90F0D">
            <w:pPr>
              <w:pStyle w:val="CM5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94D10" w14:textId="5E8E23AD" w:rsidR="00786ACB" w:rsidRPr="00E2137D" w:rsidRDefault="00786ACB" w:rsidP="00D90F0D">
            <w:pPr>
              <w:pStyle w:val="CM5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Is the GDNA Researcher Permit Inspection Form and any other documentation received in your fil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E2FBA" w14:textId="77777777" w:rsidR="00786ACB" w:rsidRPr="00E2137D" w:rsidRDefault="00786ACB" w:rsidP="00D90F0D">
            <w:pPr>
              <w:pStyle w:val="CM5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8BA0A" w14:textId="2C0AE25D" w:rsidR="00786ACB" w:rsidRPr="00E2137D" w:rsidRDefault="00786ACB" w:rsidP="00D90F0D">
            <w:pPr>
              <w:pStyle w:val="Heading2"/>
              <w:shd w:val="clear" w:color="auto" w:fill="FFFFFF"/>
              <w:spacing w:before="0" w:line="240" w:lineRule="auto"/>
              <w:rPr>
                <w:rFonts w:asciiTheme="minorHAnsi" w:eastAsia="Times New Roman" w:hAnsiTheme="minorHAnsi" w:cstheme="minorHAnsi"/>
                <w:color w:val="444444"/>
                <w:sz w:val="20"/>
                <w:szCs w:val="20"/>
              </w:rPr>
            </w:pPr>
            <w:hyperlink r:id="rId33" w:tgtFrame="_blank" w:history="1">
              <w:r w:rsidRPr="00E2137D">
                <w:rPr>
                  <w:rStyle w:val="Hyperlink"/>
                  <w:rFonts w:asciiTheme="minorHAnsi" w:hAnsiTheme="minorHAnsi" w:cstheme="minorHAnsi"/>
                  <w:color w:val="1A0DAB"/>
                  <w:sz w:val="20"/>
                  <w:szCs w:val="20"/>
                </w:rPr>
                <w:t xml:space="preserve">21 U.S. Code § 205 </w:t>
              </w:r>
            </w:hyperlink>
          </w:p>
          <w:p w14:paraId="5339C3C1" w14:textId="4B7CC6F2" w:rsidR="00786ACB" w:rsidRPr="00E2137D" w:rsidRDefault="00D8296E" w:rsidP="00D90F0D">
            <w:pPr>
              <w:pStyle w:val="CM5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GBP only</w:t>
            </w:r>
          </w:p>
        </w:tc>
      </w:tr>
      <w:tr w:rsidR="00786ACB" w:rsidRPr="00E2137D" w14:paraId="1C8E0859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1C9FC" w14:textId="7777777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E822B" w14:textId="76FCF223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Is the Drug Enforcement Agency (DEA) Registration Certificate Form and any other documentation received in your fil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47940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C469F" w14:textId="16596365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34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35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c)</w:t>
            </w:r>
          </w:p>
        </w:tc>
      </w:tr>
      <w:tr w:rsidR="00786ACB" w:rsidRPr="00E2137D" w14:paraId="57336F9E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2F5DB" w14:textId="7777777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E9CE4" w14:textId="051FDE3B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Has an initial inventory of all Controlled Substances been performed and recorded [</w:t>
            </w:r>
            <w:hyperlink r:id="rId35" w:history="1">
              <w:r w:rsidR="001B533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  <w:r w:rsidR="007E09C8">
              <w:rPr>
                <w:rFonts w:asciiTheme="minorHAnsi" w:hAnsiTheme="minorHAnsi" w:cstheme="minorHAnsi"/>
                <w:sz w:val="20"/>
                <w:szCs w:val="20"/>
              </w:rPr>
              <w:t xml:space="preserve"> This is only required for new </w:t>
            </w:r>
            <w:r w:rsidR="001B533E">
              <w:rPr>
                <w:rFonts w:asciiTheme="minorHAnsi" w:hAnsiTheme="minorHAnsi" w:cstheme="minorHAnsi"/>
                <w:sz w:val="20"/>
                <w:szCs w:val="20"/>
              </w:rPr>
              <w:t>registrants,</w:t>
            </w:r>
            <w:r w:rsidR="007E09C8">
              <w:rPr>
                <w:rFonts w:asciiTheme="minorHAnsi" w:hAnsiTheme="minorHAnsi" w:cstheme="minorHAnsi"/>
                <w:sz w:val="20"/>
                <w:szCs w:val="20"/>
              </w:rPr>
              <w:t xml:space="preserve"> and this must be kept for 2 years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9180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B9798" w14:textId="390CE366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U.S.C. 827(a)(1); 21 CFR </w:t>
            </w:r>
            <w:hyperlink r:id="rId36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.1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b)</w:t>
            </w:r>
          </w:p>
        </w:tc>
      </w:tr>
      <w:tr w:rsidR="00786ACB" w:rsidRPr="00E2137D" w14:paraId="0449DA51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DF296" w14:textId="7777777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4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05DCE" w14:textId="4D1C984A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Have subsequent inventories of Controlled Substances been performed and recorded every 24 months thereafter [</w:t>
            </w:r>
            <w:hyperlink r:id="rId37" w:history="1">
              <w:r w:rsidR="001B533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B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B5E50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DD890" w14:textId="00522214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38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.1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c)</w:t>
            </w:r>
          </w:p>
        </w:tc>
      </w:tr>
      <w:tr w:rsidR="00786ACB" w:rsidRPr="00E2137D" w14:paraId="412F5FE5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90C47" w14:textId="7777777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8B1C6" w14:textId="71210CD0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Is all original documentation of orders and receipts for Controlled Substances maintained on file (including copies of DEA Form 222 for orders of Schedule I and II Controlled Substances)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8B254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DF93D" w14:textId="41EE6F2E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39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5.17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</w:p>
        </w:tc>
      </w:tr>
      <w:tr w:rsidR="00786ACB" w:rsidRPr="00E2137D" w14:paraId="1AE0D25E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E99A6" w14:textId="7777777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95DC2" w14:textId="5D0B38E8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all orders and receipts of Controlled Substances logged, including PO</w:t>
            </w:r>
            <w:r w:rsidR="00CE0993" w:rsidRPr="00E2137D">
              <w:rPr>
                <w:rFonts w:asciiTheme="minorHAnsi" w:hAnsiTheme="minorHAnsi" w:cstheme="minorHAnsi"/>
                <w:sz w:val="20"/>
                <w:szCs w:val="20"/>
              </w:rPr>
              <w:t>/invoice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and DEA Form 222 number, supplier name, dates, amounts, and any discrepancies between drug ordered and drug received [</w:t>
            </w:r>
            <w:hyperlink r:id="rId40" w:history="1">
              <w:r w:rsidRPr="00E65EF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8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hyperlink r:id="rId41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9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E96E5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0748C" w14:textId="04D36BF8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42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5.17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</w:p>
          <w:p w14:paraId="351FAA9B" w14:textId="7156F25F" w:rsidR="00786ACB" w:rsidRPr="00E2137D" w:rsidRDefault="00786ACB" w:rsidP="00786ACB">
            <w:pPr>
              <w:rPr>
                <w:rFonts w:cstheme="minorHAnsi"/>
                <w:sz w:val="20"/>
                <w:szCs w:val="20"/>
              </w:rPr>
            </w:pPr>
            <w:hyperlink r:id="rId43" w:history="1">
              <w:r w:rsidRPr="00A53A07">
                <w:rPr>
                  <w:rStyle w:val="Hyperlink"/>
                  <w:rFonts w:cstheme="minorHAnsi"/>
                  <w:sz w:val="20"/>
                  <w:szCs w:val="20"/>
                </w:rPr>
                <w:t>1304</w:t>
              </w:r>
            </w:hyperlink>
            <w:r w:rsidRPr="00E2137D">
              <w:rPr>
                <w:rFonts w:cstheme="minorHAnsi"/>
                <w:sz w:val="20"/>
                <w:szCs w:val="20"/>
              </w:rPr>
              <w:t>.2</w:t>
            </w:r>
            <w:r w:rsidR="00396005" w:rsidRPr="00E2137D">
              <w:rPr>
                <w:rFonts w:cstheme="minorHAnsi"/>
                <w:sz w:val="20"/>
                <w:szCs w:val="20"/>
              </w:rPr>
              <w:t>2</w:t>
            </w:r>
            <w:r w:rsidRPr="00E2137D">
              <w:rPr>
                <w:rFonts w:cstheme="minorHAnsi"/>
                <w:sz w:val="20"/>
                <w:szCs w:val="20"/>
              </w:rPr>
              <w:t>(a), (d)</w:t>
            </w:r>
          </w:p>
        </w:tc>
      </w:tr>
      <w:tr w:rsidR="00786ACB" w:rsidRPr="00E2137D" w14:paraId="5608A609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3B3E9" w14:textId="0D30FC49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9CBDD" w14:textId="196AB76A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Has the purchaser’s copy of DEA Form 222 been annotated to show quantity of controlled substances received and date of receipt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E8512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3EEB0" w14:textId="7528C24F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44" w:history="1">
              <w:r w:rsidRPr="00A53A0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5.13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(e)</w:t>
            </w:r>
          </w:p>
        </w:tc>
      </w:tr>
      <w:tr w:rsidR="00786ACB" w:rsidRPr="00E2137D" w14:paraId="7AE6DD0B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A983" w14:textId="75DE5DC1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2C29B" w14:textId="161FD830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Did you have any defective DEA Form</w:t>
            </w:r>
            <w:r w:rsidR="001B533E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222? If so, do you have the reason to return </w:t>
            </w:r>
            <w:r w:rsidR="003601A7" w:rsidRPr="00E2137D">
              <w:rPr>
                <w:rFonts w:asciiTheme="minorHAnsi" w:hAnsiTheme="minorHAnsi" w:cstheme="minorHAnsi"/>
                <w:sz w:val="20"/>
                <w:szCs w:val="20"/>
              </w:rPr>
              <w:t>stapled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to the defective DEA Form 222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0A11B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158C2" w14:textId="44229C9B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45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5.17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4D4455" w:rsidRPr="00E2137D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786ACB" w:rsidRPr="00E2137D" w14:paraId="7F91205A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31802" w14:textId="25B944F9" w:rsidR="00786ACB" w:rsidRPr="00E2137D" w:rsidRDefault="005743BF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CDB3C" w14:textId="6FCFD1C0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If Schedule I or II Controlled Substances are ordered by a person other than the Registrant, has an appropriate “DEA Power of Attorney” form been executed [</w:t>
            </w:r>
            <w:hyperlink r:id="rId46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10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34823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36186" w14:textId="23F1BD66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47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5.05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</w:p>
        </w:tc>
      </w:tr>
      <w:tr w:rsidR="00786ACB" w:rsidRPr="00E2137D" w14:paraId="3A2AB42B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31241" w14:textId="2EC7453A" w:rsidR="00786ACB" w:rsidRPr="00E2137D" w:rsidRDefault="005743BF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047AB" w14:textId="1292F6F3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For each primary container of Controlled Substances, is usage tracked on a log, including beginning amounts, dates used, personnel who used the drug, and balance after each use [</w:t>
            </w:r>
            <w:hyperlink r:id="rId48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7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A2EEE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7490F" w14:textId="37610857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49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.22(c)</w:t>
            </w:r>
          </w:p>
        </w:tc>
      </w:tr>
      <w:tr w:rsidR="00786ACB" w:rsidRPr="00E2137D" w14:paraId="7E9FFF8F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EA8DF" w14:textId="750BF7AA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11EEB" w14:textId="50BF8755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all primary bottles of Controlled Substances kept in their original container with appropriate labelling, including expiration dat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C0824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14710" w14:textId="683D97CC" w:rsidR="00786ACB" w:rsidRPr="00E2137D" w:rsidRDefault="0084514C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§ </w:t>
            </w:r>
            <w:hyperlink r:id="rId50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6-13-75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- Drugs to be kept in original container</w:t>
            </w:r>
          </w:p>
        </w:tc>
      </w:tr>
      <w:tr w:rsidR="00786ACB" w:rsidRPr="00E2137D" w14:paraId="410967BD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5C67A" w14:textId="3293F688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BEDEB" w14:textId="769E0459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all secondary bottles (dilutions from a primary bottle) of Controlled Substances kept in containers labelled with the drug name,</w:t>
            </w:r>
            <w:r w:rsidR="009C6A89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schedule,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drug concentration, expiration date (copied from the original vial), initials of the person who transferred the drug, and unique container identification [</w:t>
            </w:r>
            <w:hyperlink r:id="rId51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1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321AB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7A08" w14:textId="32364CE3" w:rsidR="00786ACB" w:rsidRPr="00E2137D" w:rsidRDefault="006A7896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§</w:t>
            </w:r>
            <w:r w:rsidR="003A5818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52" w:history="1">
              <w:r w:rsidR="003A5818"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2</w:t>
              </w:r>
            </w:hyperlink>
            <w:r w:rsidR="003A5818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C38AE" w:rsidRPr="00E2137D">
              <w:rPr>
                <w:rFonts w:asciiTheme="minorHAnsi" w:hAnsiTheme="minorHAnsi" w:cstheme="minorHAnsi"/>
                <w:sz w:val="20"/>
                <w:szCs w:val="20"/>
              </w:rPr>
              <w:t>LABELING AND PACKAGING REQUIREMENTS FOR CONTROLLED SUBSTANCES</w:t>
            </w:r>
          </w:p>
        </w:tc>
      </w:tr>
      <w:tr w:rsidR="00786ACB" w:rsidRPr="00E2137D" w14:paraId="6F5467DC" w14:textId="77777777" w:rsidTr="003E2513">
        <w:trPr>
          <w:trHeight w:val="719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C0D7B" w14:textId="6110FEEE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DFD53" w14:textId="495877DD" w:rsidR="00786ACB" w:rsidRPr="00E2137D" w:rsidRDefault="00AA11E1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Do you have all</w:t>
            </w:r>
            <w:r w:rsidR="00F638C3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the destruction records from the reverse distributor? DEA Form 222 and invoices?</w:t>
            </w:r>
            <w:r w:rsidR="007E09C8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hyperlink r:id="rId53" w:history="1">
              <w:r w:rsidR="007E09C8" w:rsidRPr="007E09C8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4</w:t>
              </w:r>
            </w:hyperlink>
            <w:r w:rsidR="007E09C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C4A99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68335" w14:textId="2F9D15B5" w:rsidR="00786ACB" w:rsidRPr="00E2137D" w:rsidRDefault="00D223CA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§ </w:t>
            </w:r>
            <w:hyperlink r:id="rId54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.21</w:t>
            </w:r>
            <w:r w:rsidR="00EF32D1" w:rsidRPr="00E2137D">
              <w:rPr>
                <w:rFonts w:asciiTheme="minorHAnsi" w:hAnsiTheme="minorHAnsi" w:cstheme="minorHAnsi"/>
                <w:sz w:val="20"/>
                <w:szCs w:val="20"/>
              </w:rPr>
              <w:t>(e)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General requirements for continuing records.</w:t>
            </w:r>
          </w:p>
        </w:tc>
      </w:tr>
      <w:tr w:rsidR="00786ACB" w:rsidRPr="00E2137D" w14:paraId="3700A1EF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026C4" w14:textId="73D47624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C1103" w14:textId="2B187383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Have arrangements been made for disposal of any expired, unusable or unwanted Controlled Substances through engagement with a licensed reverse distributor</w:t>
            </w:r>
            <w:r w:rsidR="007E09C8">
              <w:rPr>
                <w:rFonts w:asciiTheme="minorHAnsi" w:hAnsiTheme="minorHAnsi" w:cstheme="minorHAnsi"/>
                <w:sz w:val="20"/>
                <w:szCs w:val="20"/>
              </w:rPr>
              <w:t>. Registrant must have documentation when controlled substances leave the registered location. A DEA Form 222 for the reverse distributor is require</w:t>
            </w:r>
            <w:r w:rsidR="001B533E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7E09C8">
              <w:rPr>
                <w:rFonts w:asciiTheme="minorHAnsi" w:hAnsiTheme="minorHAnsi" w:cstheme="minorHAnsi"/>
                <w:sz w:val="20"/>
                <w:szCs w:val="20"/>
              </w:rPr>
              <w:t xml:space="preserve"> for Schedule I-II and an inventory for Schedule III-V</w:t>
            </w:r>
            <w:r w:rsidR="00F517A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517A1" w:rsidRPr="00E2137D">
              <w:rPr>
                <w:rFonts w:cstheme="minorHAnsi"/>
                <w:sz w:val="20"/>
                <w:szCs w:val="20"/>
              </w:rPr>
              <w:t>[</w:t>
            </w:r>
            <w:hyperlink r:id="rId55" w:history="1">
              <w:r w:rsidR="00F517A1" w:rsidRPr="00E2137D">
                <w:rPr>
                  <w:rStyle w:val="Hyperlink"/>
                  <w:rFonts w:cstheme="minorHAnsi"/>
                  <w:sz w:val="20"/>
                  <w:szCs w:val="20"/>
                </w:rPr>
                <w:t>Form 4</w:t>
              </w:r>
            </w:hyperlink>
            <w:r w:rsidR="00F517A1" w:rsidRPr="00E2137D">
              <w:rPr>
                <w:rFonts w:cstheme="minorHAnsi"/>
                <w:sz w:val="20"/>
                <w:szCs w:val="20"/>
              </w:rPr>
              <w:t>]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55177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336F8" w14:textId="3370C045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56" w:history="1">
              <w:r w:rsidR="001072EB"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</w:t>
              </w:r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7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6A7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</w:tr>
      <w:tr w:rsidR="00786ACB" w:rsidRPr="00E2137D" w14:paraId="74E2D538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5A6F" w14:textId="014E82F2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7235F" w14:textId="64143B02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Were there any significant discrepancies in the inventory or logs, including suspect theft, of Controlled Substances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E58D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73D98" w14:textId="64A1A94D" w:rsidR="00786ACB" w:rsidRPr="00E2137D" w:rsidRDefault="006D4860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57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4</w:t>
              </w:r>
            </w:hyperlink>
            <w:r w:rsidR="001567FD" w:rsidRPr="00E2137D">
              <w:rPr>
                <w:rFonts w:asciiTheme="minorHAnsi" w:hAnsiTheme="minorHAnsi" w:cstheme="minorHAnsi"/>
                <w:sz w:val="20"/>
                <w:szCs w:val="20"/>
              </w:rPr>
              <w:t>(c)</w:t>
            </w:r>
          </w:p>
        </w:tc>
      </w:tr>
      <w:tr w:rsidR="00786ACB" w:rsidRPr="00E2137D" w14:paraId="651A736D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FC8EB" w14:textId="383F5CC2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BDEE7" w14:textId="584B3B85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If yes, were those documented on the “Controlled Substances Discrepancy Report Form” and reported in accordance with instructions contained on 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hat form [</w:t>
            </w:r>
            <w:hyperlink r:id="rId58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5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2FD63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FA504" w14:textId="77F1298B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hyperlink r:id="rId59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21 CFR 1301.76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b)</w:t>
            </w:r>
          </w:p>
        </w:tc>
      </w:tr>
      <w:tr w:rsidR="00786ACB" w:rsidRPr="00E2137D" w14:paraId="266E4041" w14:textId="77777777" w:rsidTr="00E65EFB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3D6AB" w14:textId="432459D8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8F545B" w14:textId="6C067308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Do you have an SOP or checklist in your records in case of lost or theft of Controlled Substances? </w:t>
            </w:r>
            <w:hyperlink r:id="rId60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ind an example here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41906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0DF96" w14:textId="14FEA91B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Best practice</w:t>
            </w:r>
          </w:p>
        </w:tc>
      </w:tr>
      <w:tr w:rsidR="00786ACB" w:rsidRPr="00E2137D" w14:paraId="6BB74A3A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ABFDA" w14:textId="25FAD70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EE76F" w14:textId="77777777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all Controlled Substances records kept secure and separated from other business record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173F9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B11D1" w14:textId="43364A54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61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.04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h)</w:t>
            </w:r>
          </w:p>
        </w:tc>
      </w:tr>
      <w:tr w:rsidR="00786ACB" w:rsidRPr="00E2137D" w14:paraId="6548C87F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781F6" w14:textId="677EC65D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1B3FA" w14:textId="60E2161C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Schedule I and II Controlled Substances records, including all DEA Form 222, kept separated from records pertaining to Schedule III-V Controlled Substanc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2502C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A4D00" w14:textId="5162D511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62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.04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f)1</w:t>
            </w:r>
          </w:p>
        </w:tc>
      </w:tr>
      <w:tr w:rsidR="00786ACB" w:rsidRPr="00E2137D" w14:paraId="7A9EF8F5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0A5A0" w14:textId="0416B3A9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EBDC6" w14:textId="2006FE01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Are all Controlled Substances records maintained for </w:t>
            </w:r>
            <w:r w:rsidR="005900E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years from the final disposition of the drug?</w:t>
            </w:r>
            <w:r w:rsidR="005900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63" w:history="1">
              <w:r w:rsidR="005900E5" w:rsidRPr="005900E5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Emory policy 7.25</w:t>
              </w:r>
            </w:hyperlink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315D1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8D84D" w14:textId="58F93A1C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64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.04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(a), </w:t>
            </w:r>
          </w:p>
        </w:tc>
      </w:tr>
      <w:tr w:rsidR="00CB45C7" w:rsidRPr="00E2137D" w14:paraId="015BADD4" w14:textId="77777777" w:rsidTr="00321A27">
        <w:trPr>
          <w:trHeight w:val="305"/>
        </w:trPr>
        <w:tc>
          <w:tcPr>
            <w:tcW w:w="95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FFDA97B" w14:textId="6F82BF2B" w:rsidR="00CB45C7" w:rsidRPr="00E2137D" w:rsidRDefault="00CB45C7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Every registrant is required to </w:t>
            </w:r>
            <w:r w:rsidR="00976A70" w:rsidRPr="00E2137D">
              <w:rPr>
                <w:rFonts w:asciiTheme="minorHAnsi" w:hAnsiTheme="minorHAnsi" w:cstheme="minorHAnsi"/>
                <w:sz w:val="20"/>
                <w:szCs w:val="20"/>
              </w:rPr>
              <w:t>keep complete and accurate records (21 CFR 1304.21</w:t>
            </w:r>
            <w:r w:rsidR="00321A27" w:rsidRPr="00E2137D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="00976A70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. This section is designed to help you maintain that regulation. </w:t>
            </w:r>
          </w:p>
        </w:tc>
      </w:tr>
    </w:tbl>
    <w:p w14:paraId="43BEF24D" w14:textId="77777777" w:rsidR="003E2513" w:rsidRPr="00E2137D" w:rsidRDefault="003E2513" w:rsidP="001A0DF5">
      <w:pPr>
        <w:spacing w:before="240" w:after="0" w:line="24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</w:p>
    <w:p w14:paraId="3FC1B9ED" w14:textId="03FE097F" w:rsidR="00A3595F" w:rsidRPr="00E2137D" w:rsidRDefault="00A3595F" w:rsidP="001A0DF5">
      <w:pPr>
        <w:spacing w:before="240" w:after="0" w:line="24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E2137D">
        <w:rPr>
          <w:rFonts w:eastAsia="Times New Roman" w:cstheme="minorHAnsi"/>
          <w:b/>
          <w:bCs/>
          <w:color w:val="000000"/>
          <w:sz w:val="20"/>
          <w:szCs w:val="20"/>
        </w:rPr>
        <w:t xml:space="preserve">Completed by:            </w:t>
      </w:r>
      <w:r w:rsidRPr="00E2137D">
        <w:rPr>
          <w:rFonts w:eastAsia="Times New Roman" w:cstheme="minorHAnsi"/>
          <w:color w:val="000000"/>
          <w:sz w:val="20"/>
          <w:szCs w:val="20"/>
        </w:rPr>
        <w:t>___________________________________________________   Date:  _______________</w:t>
      </w:r>
    </w:p>
    <w:p w14:paraId="06069ABC" w14:textId="77777777" w:rsidR="000B0FD2" w:rsidRPr="00E2137D" w:rsidRDefault="00A3595F" w:rsidP="00070663">
      <w:pPr>
        <w:spacing w:before="240" w:after="0" w:line="240" w:lineRule="auto"/>
        <w:rPr>
          <w:rFonts w:cstheme="minorHAnsi"/>
          <w:sz w:val="20"/>
          <w:szCs w:val="20"/>
        </w:rPr>
      </w:pPr>
      <w:r w:rsidRPr="00E2137D">
        <w:rPr>
          <w:rFonts w:eastAsia="Times New Roman" w:cstheme="minorHAnsi"/>
          <w:b/>
          <w:bCs/>
          <w:color w:val="000000"/>
          <w:sz w:val="20"/>
          <w:szCs w:val="20"/>
        </w:rPr>
        <w:t xml:space="preserve">Registrant signature:  </w:t>
      </w:r>
      <w:r w:rsidRPr="00E2137D">
        <w:rPr>
          <w:rFonts w:eastAsia="Times New Roman" w:cstheme="minorHAnsi"/>
          <w:color w:val="000000"/>
          <w:sz w:val="20"/>
          <w:szCs w:val="20"/>
        </w:rPr>
        <w:t>__________________________________________________    Date:  _______________</w:t>
      </w:r>
    </w:p>
    <w:sectPr w:rsidR="000B0FD2" w:rsidRPr="00E2137D" w:rsidSect="00F82F70">
      <w:headerReference w:type="default" r:id="rId65"/>
      <w:footerReference w:type="default" r:id="rId66"/>
      <w:footerReference w:type="first" r:id="rId6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A04A1E" w14:textId="77777777" w:rsidR="00970C93" w:rsidRDefault="00970C93" w:rsidP="00244B23">
      <w:pPr>
        <w:spacing w:after="0" w:line="240" w:lineRule="auto"/>
      </w:pPr>
      <w:r>
        <w:separator/>
      </w:r>
    </w:p>
  </w:endnote>
  <w:endnote w:type="continuationSeparator" w:id="0">
    <w:p w14:paraId="172A7486" w14:textId="77777777" w:rsidR="00970C93" w:rsidRDefault="00970C93" w:rsidP="00244B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5EC55" w14:textId="77777777" w:rsidR="002C318A" w:rsidRDefault="002C318A" w:rsidP="00082697">
    <w:pPr>
      <w:pStyle w:val="Footer"/>
    </w:pPr>
  </w:p>
  <w:p w14:paraId="610079FE" w14:textId="7C4EED79" w:rsidR="002C318A" w:rsidRPr="00770FC9" w:rsidRDefault="002C318A" w:rsidP="005A3F4C">
    <w:pPr>
      <w:pStyle w:val="Footer"/>
      <w:rPr>
        <w:rFonts w:ascii="Calibri" w:hAnsi="Calibri" w:cs="Calibri"/>
        <w:sz w:val="18"/>
        <w:szCs w:val="18"/>
      </w:rPr>
    </w:pPr>
    <w:r w:rsidRPr="00770FC9">
      <w:rPr>
        <w:rFonts w:ascii="Calibri" w:hAnsi="Calibri" w:cs="Calibri"/>
        <w:sz w:val="18"/>
        <w:szCs w:val="18"/>
      </w:rPr>
      <w:t xml:space="preserve">Version </w:t>
    </w:r>
    <w:r w:rsidR="00175702">
      <w:rPr>
        <w:rFonts w:ascii="Calibri" w:hAnsi="Calibri" w:cs="Calibri"/>
        <w:sz w:val="18"/>
        <w:szCs w:val="18"/>
      </w:rPr>
      <w:t>8/2</w:t>
    </w:r>
    <w:r w:rsidR="00925CD6">
      <w:rPr>
        <w:rFonts w:ascii="Calibri" w:hAnsi="Calibri" w:cs="Calibri"/>
        <w:sz w:val="18"/>
        <w:szCs w:val="18"/>
      </w:rPr>
      <w:t>7</w:t>
    </w:r>
    <w:r w:rsidR="00175702">
      <w:rPr>
        <w:rFonts w:ascii="Calibri" w:hAnsi="Calibri" w:cs="Calibri"/>
        <w:sz w:val="18"/>
        <w:szCs w:val="18"/>
      </w:rPr>
      <w:t>/24</w:t>
    </w:r>
  </w:p>
  <w:p w14:paraId="4508DED0" w14:textId="66EB8D9D" w:rsidR="002C318A" w:rsidRPr="00082697" w:rsidRDefault="002C318A">
    <w:pPr>
      <w:pStyle w:val="Foo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O</w:t>
    </w:r>
    <w:r w:rsidRPr="00DD4F5A">
      <w:rPr>
        <w:rFonts w:ascii="Calibri" w:hAnsi="Calibri" w:cs="Calibri"/>
        <w:sz w:val="18"/>
        <w:szCs w:val="18"/>
      </w:rPr>
      <w:t xml:space="preserve">ffice of </w:t>
    </w:r>
    <w:r>
      <w:rPr>
        <w:rFonts w:ascii="Calibri" w:hAnsi="Calibri" w:cs="Calibri"/>
        <w:sz w:val="18"/>
        <w:szCs w:val="18"/>
      </w:rPr>
      <w:t xml:space="preserve">Research Integrity and </w:t>
    </w:r>
    <w:r w:rsidRPr="00DD4F5A">
      <w:rPr>
        <w:rFonts w:ascii="Calibri" w:hAnsi="Calibri" w:cs="Calibri"/>
        <w:sz w:val="18"/>
        <w:szCs w:val="18"/>
      </w:rPr>
      <w:t>Complia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525247" w14:textId="6BE49352" w:rsidR="002C318A" w:rsidRPr="00770FC9" w:rsidRDefault="002C318A" w:rsidP="002B4845">
    <w:pPr>
      <w:pStyle w:val="Footer"/>
      <w:rPr>
        <w:rFonts w:ascii="Calibri" w:hAnsi="Calibri" w:cs="Calibri"/>
        <w:sz w:val="18"/>
        <w:szCs w:val="18"/>
      </w:rPr>
    </w:pPr>
    <w:r w:rsidRPr="00770FC9">
      <w:rPr>
        <w:rFonts w:ascii="Calibri" w:hAnsi="Calibri" w:cs="Calibri"/>
        <w:sz w:val="18"/>
        <w:szCs w:val="18"/>
      </w:rPr>
      <w:t xml:space="preserve">Version </w:t>
    </w:r>
    <w:r>
      <w:rPr>
        <w:rFonts w:ascii="Calibri" w:hAnsi="Calibri" w:cs="Calibri"/>
        <w:sz w:val="18"/>
        <w:szCs w:val="18"/>
      </w:rPr>
      <w:t>7/27/2021</w:t>
    </w:r>
  </w:p>
  <w:p w14:paraId="372B6155" w14:textId="78B1C7CC" w:rsidR="002C318A" w:rsidRPr="002B4845" w:rsidRDefault="002C318A" w:rsidP="002B4845">
    <w:pPr>
      <w:pStyle w:val="Foo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O</w:t>
    </w:r>
    <w:r w:rsidRPr="00DD4F5A">
      <w:rPr>
        <w:rFonts w:ascii="Calibri" w:hAnsi="Calibri" w:cs="Calibri"/>
        <w:sz w:val="18"/>
        <w:szCs w:val="18"/>
      </w:rPr>
      <w:t xml:space="preserve">ffice of </w:t>
    </w:r>
    <w:r>
      <w:rPr>
        <w:rFonts w:ascii="Calibri" w:hAnsi="Calibri" w:cs="Calibri"/>
        <w:sz w:val="18"/>
        <w:szCs w:val="18"/>
      </w:rPr>
      <w:t xml:space="preserve">Research Integrity and </w:t>
    </w:r>
    <w:r w:rsidRPr="00DD4F5A">
      <w:rPr>
        <w:rFonts w:ascii="Calibri" w:hAnsi="Calibri" w:cs="Calibri"/>
        <w:sz w:val="18"/>
        <w:szCs w:val="18"/>
      </w:rPr>
      <w:t>Complia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3DC48A" w14:textId="77777777" w:rsidR="00970C93" w:rsidRDefault="00970C93" w:rsidP="00244B23">
      <w:pPr>
        <w:spacing w:after="0" w:line="240" w:lineRule="auto"/>
      </w:pPr>
      <w:r>
        <w:separator/>
      </w:r>
    </w:p>
  </w:footnote>
  <w:footnote w:type="continuationSeparator" w:id="0">
    <w:p w14:paraId="49C5FD5C" w14:textId="77777777" w:rsidR="00970C93" w:rsidRDefault="00970C93" w:rsidP="00244B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2CB99D" w14:textId="31715B2B" w:rsidR="00F82F70" w:rsidRDefault="00F82F70" w:rsidP="00F82F70">
    <w:pPr>
      <w:spacing w:after="0" w:line="240" w:lineRule="auto"/>
      <w:rPr>
        <w:rFonts w:ascii="Calibri" w:hAnsi="Calibri" w:cs="Calibri"/>
        <w:b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C7A2E01" wp14:editId="743AD182">
          <wp:simplePos x="0" y="0"/>
          <wp:positionH relativeFrom="margin">
            <wp:posOffset>4972050</wp:posOffset>
          </wp:positionH>
          <wp:positionV relativeFrom="paragraph">
            <wp:posOffset>-353060</wp:posOffset>
          </wp:positionV>
          <wp:extent cx="1400175" cy="514350"/>
          <wp:effectExtent l="0" t="0" r="9525" b="0"/>
          <wp:wrapSquare wrapText="bothSides"/>
          <wp:docPr id="1" name="Picture 1" descr="Emo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mor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Calibri" w:hAnsi="Calibri" w:cs="Calibri"/>
        <w:b/>
      </w:rPr>
      <w:t>Form 1</w:t>
    </w:r>
  </w:p>
  <w:p w14:paraId="0D81179A" w14:textId="130544F3" w:rsidR="00F82F70" w:rsidRDefault="00F82F70" w:rsidP="00F82F70">
    <w:pPr>
      <w:spacing w:line="240" w:lineRule="auto"/>
      <w:ind w:right="-630"/>
    </w:pPr>
    <w:r w:rsidRPr="00F82F70">
      <w:rPr>
        <w:rFonts w:ascii="Calibri" w:hAnsi="Calibri" w:cs="Calibri"/>
        <w:b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A4E10B" wp14:editId="428D5E40">
              <wp:simplePos x="0" y="0"/>
              <wp:positionH relativeFrom="column">
                <wp:posOffset>-1044575</wp:posOffset>
              </wp:positionH>
              <wp:positionV relativeFrom="paragraph">
                <wp:posOffset>255270</wp:posOffset>
              </wp:positionV>
              <wp:extent cx="12477750" cy="45085"/>
              <wp:effectExtent l="0" t="19050" r="38100" b="50165"/>
              <wp:wrapNone/>
              <wp:docPr id="4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2477750" cy="4508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882A2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-82.25pt;margin-top:20.1pt;width:982.5pt;height:3.5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" strokecolor="#b68c16" strokeweight="4.5pt">
              <v:shadow color="#243f60" opacity=".5" offset="1pt"/>
            </v:shape>
          </w:pict>
        </mc:Fallback>
      </mc:AlternateContent>
    </w:r>
    <w:r w:rsidRPr="00F82F70">
      <w:rPr>
        <w:rFonts w:ascii="Calibri" w:hAnsi="Calibri" w:cs="Calibri"/>
        <w:b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D10779" wp14:editId="004CB58E">
              <wp:simplePos x="0" y="0"/>
              <wp:positionH relativeFrom="column">
                <wp:posOffset>-1009650</wp:posOffset>
              </wp:positionH>
              <wp:positionV relativeFrom="paragraph">
                <wp:posOffset>203835</wp:posOffset>
              </wp:positionV>
              <wp:extent cx="12382500" cy="46990"/>
              <wp:effectExtent l="0" t="19050" r="38100" b="4826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2382500" cy="46990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049201" id="AutoShape 9" o:spid="_x0000_s1026" type="#_x0000_t32" style="position:absolute;margin-left:-79.5pt;margin-top:16.05pt;width:975pt;height:3.7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" strokecolor="#1f497d" strokeweight="4.5pt">
              <v:shadow color="#243f60" opacity=".5" offset="1pt"/>
            </v:shape>
          </w:pict>
        </mc:Fallback>
      </mc:AlternateContent>
    </w:r>
    <w:r>
      <w:rPr>
        <w:rFonts w:ascii="Calibri" w:hAnsi="Calibri" w:cs="Calibri"/>
        <w:b/>
      </w:rPr>
      <w:t>Self-inspection of Controlled Substances</w:t>
    </w:r>
  </w:p>
  <w:p w14:paraId="5D000B3C" w14:textId="3081D602" w:rsidR="002C318A" w:rsidRPr="00F82F70" w:rsidRDefault="002C318A" w:rsidP="00F82F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EE4BB7"/>
    <w:multiLevelType w:val="hybridMultilevel"/>
    <w:tmpl w:val="1A8CCC66"/>
    <w:lvl w:ilvl="0" w:tplc="99F61FF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62560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G0NLEwNjE3sjRS0lEKTi0uzszPAykwqgUA1oCD0ywAAAA="/>
  </w:docVars>
  <w:rsids>
    <w:rsidRoot w:val="00E87BC2"/>
    <w:rsid w:val="0001484D"/>
    <w:rsid w:val="000210CF"/>
    <w:rsid w:val="000364B6"/>
    <w:rsid w:val="000424F3"/>
    <w:rsid w:val="00061428"/>
    <w:rsid w:val="00070663"/>
    <w:rsid w:val="00082697"/>
    <w:rsid w:val="00086F13"/>
    <w:rsid w:val="0009724A"/>
    <w:rsid w:val="000B0FD2"/>
    <w:rsid w:val="000E23DE"/>
    <w:rsid w:val="000F0530"/>
    <w:rsid w:val="001072EB"/>
    <w:rsid w:val="00110253"/>
    <w:rsid w:val="0011536D"/>
    <w:rsid w:val="00123DE0"/>
    <w:rsid w:val="0013297D"/>
    <w:rsid w:val="001422EB"/>
    <w:rsid w:val="001444BF"/>
    <w:rsid w:val="00146467"/>
    <w:rsid w:val="0015431E"/>
    <w:rsid w:val="001567FD"/>
    <w:rsid w:val="001648CA"/>
    <w:rsid w:val="001741A5"/>
    <w:rsid w:val="00175702"/>
    <w:rsid w:val="00187ED1"/>
    <w:rsid w:val="00191EE9"/>
    <w:rsid w:val="001A0DF5"/>
    <w:rsid w:val="001A0EBD"/>
    <w:rsid w:val="001A437A"/>
    <w:rsid w:val="001A4FE0"/>
    <w:rsid w:val="001B0A43"/>
    <w:rsid w:val="001B533E"/>
    <w:rsid w:val="001C4587"/>
    <w:rsid w:val="001C7DEC"/>
    <w:rsid w:val="001D1CD3"/>
    <w:rsid w:val="001E2741"/>
    <w:rsid w:val="001E605C"/>
    <w:rsid w:val="002035B8"/>
    <w:rsid w:val="00211472"/>
    <w:rsid w:val="002160D2"/>
    <w:rsid w:val="00217D40"/>
    <w:rsid w:val="00221829"/>
    <w:rsid w:val="00244B23"/>
    <w:rsid w:val="00253873"/>
    <w:rsid w:val="00255836"/>
    <w:rsid w:val="00285AA4"/>
    <w:rsid w:val="002A3461"/>
    <w:rsid w:val="002A486E"/>
    <w:rsid w:val="002B2814"/>
    <w:rsid w:val="002B4845"/>
    <w:rsid w:val="002C13D4"/>
    <w:rsid w:val="002C267E"/>
    <w:rsid w:val="002C318A"/>
    <w:rsid w:val="002C38A4"/>
    <w:rsid w:val="002C5992"/>
    <w:rsid w:val="002C5A24"/>
    <w:rsid w:val="002C6424"/>
    <w:rsid w:val="002D1361"/>
    <w:rsid w:val="002E452C"/>
    <w:rsid w:val="002F2A64"/>
    <w:rsid w:val="002F4697"/>
    <w:rsid w:val="00301EB2"/>
    <w:rsid w:val="00304FAB"/>
    <w:rsid w:val="003051D2"/>
    <w:rsid w:val="00321A27"/>
    <w:rsid w:val="00323B04"/>
    <w:rsid w:val="003474C1"/>
    <w:rsid w:val="00353F9E"/>
    <w:rsid w:val="003601A7"/>
    <w:rsid w:val="0036238F"/>
    <w:rsid w:val="00364EE7"/>
    <w:rsid w:val="00365668"/>
    <w:rsid w:val="0039417E"/>
    <w:rsid w:val="00396005"/>
    <w:rsid w:val="00397C61"/>
    <w:rsid w:val="003A5818"/>
    <w:rsid w:val="003B0EBA"/>
    <w:rsid w:val="003C1B83"/>
    <w:rsid w:val="003C38AE"/>
    <w:rsid w:val="003C431A"/>
    <w:rsid w:val="003C6A5E"/>
    <w:rsid w:val="003D1455"/>
    <w:rsid w:val="003E23D3"/>
    <w:rsid w:val="003E2513"/>
    <w:rsid w:val="003E3688"/>
    <w:rsid w:val="003E40D6"/>
    <w:rsid w:val="004015FB"/>
    <w:rsid w:val="00407E08"/>
    <w:rsid w:val="004114B5"/>
    <w:rsid w:val="0042219F"/>
    <w:rsid w:val="004335BA"/>
    <w:rsid w:val="0049271D"/>
    <w:rsid w:val="004A40B1"/>
    <w:rsid w:val="004D4455"/>
    <w:rsid w:val="00502CC2"/>
    <w:rsid w:val="0053123D"/>
    <w:rsid w:val="00533963"/>
    <w:rsid w:val="005521B0"/>
    <w:rsid w:val="0055249E"/>
    <w:rsid w:val="00566747"/>
    <w:rsid w:val="0057272C"/>
    <w:rsid w:val="005743BF"/>
    <w:rsid w:val="00574A27"/>
    <w:rsid w:val="00575223"/>
    <w:rsid w:val="005900E5"/>
    <w:rsid w:val="005A023D"/>
    <w:rsid w:val="005A3F4C"/>
    <w:rsid w:val="005B09B1"/>
    <w:rsid w:val="005C286D"/>
    <w:rsid w:val="005E019F"/>
    <w:rsid w:val="005E72B7"/>
    <w:rsid w:val="005F6E73"/>
    <w:rsid w:val="00601DB2"/>
    <w:rsid w:val="00621F4C"/>
    <w:rsid w:val="006454D6"/>
    <w:rsid w:val="00655065"/>
    <w:rsid w:val="0066136A"/>
    <w:rsid w:val="0067082C"/>
    <w:rsid w:val="00693A8D"/>
    <w:rsid w:val="006A7896"/>
    <w:rsid w:val="006B0D3A"/>
    <w:rsid w:val="006D02FB"/>
    <w:rsid w:val="006D4860"/>
    <w:rsid w:val="006E66B0"/>
    <w:rsid w:val="007026BB"/>
    <w:rsid w:val="00716F4F"/>
    <w:rsid w:val="0072699E"/>
    <w:rsid w:val="0073232C"/>
    <w:rsid w:val="00733E2D"/>
    <w:rsid w:val="00733EBB"/>
    <w:rsid w:val="00743505"/>
    <w:rsid w:val="00766A66"/>
    <w:rsid w:val="00774B49"/>
    <w:rsid w:val="00786ACB"/>
    <w:rsid w:val="007A1BFA"/>
    <w:rsid w:val="007E09C8"/>
    <w:rsid w:val="007E49A7"/>
    <w:rsid w:val="00806D72"/>
    <w:rsid w:val="00817844"/>
    <w:rsid w:val="008203D1"/>
    <w:rsid w:val="00821135"/>
    <w:rsid w:val="00826178"/>
    <w:rsid w:val="008341C7"/>
    <w:rsid w:val="00835ED2"/>
    <w:rsid w:val="0084514C"/>
    <w:rsid w:val="00845C62"/>
    <w:rsid w:val="00886024"/>
    <w:rsid w:val="008923E7"/>
    <w:rsid w:val="00892828"/>
    <w:rsid w:val="008957FD"/>
    <w:rsid w:val="008E6D53"/>
    <w:rsid w:val="008F34D6"/>
    <w:rsid w:val="009241F5"/>
    <w:rsid w:val="00925CD6"/>
    <w:rsid w:val="0093279B"/>
    <w:rsid w:val="0093313E"/>
    <w:rsid w:val="00933935"/>
    <w:rsid w:val="00941BDB"/>
    <w:rsid w:val="00942992"/>
    <w:rsid w:val="00955CFD"/>
    <w:rsid w:val="00957510"/>
    <w:rsid w:val="00961726"/>
    <w:rsid w:val="00970C93"/>
    <w:rsid w:val="00976A70"/>
    <w:rsid w:val="009828F2"/>
    <w:rsid w:val="0098502D"/>
    <w:rsid w:val="009901DE"/>
    <w:rsid w:val="009A009F"/>
    <w:rsid w:val="009A7D84"/>
    <w:rsid w:val="009C604C"/>
    <w:rsid w:val="009C6A89"/>
    <w:rsid w:val="009C7CB3"/>
    <w:rsid w:val="009E6CE7"/>
    <w:rsid w:val="009F129A"/>
    <w:rsid w:val="00A170B4"/>
    <w:rsid w:val="00A3595F"/>
    <w:rsid w:val="00A53A07"/>
    <w:rsid w:val="00A83EC4"/>
    <w:rsid w:val="00AA01FB"/>
    <w:rsid w:val="00AA11E1"/>
    <w:rsid w:val="00AB17F4"/>
    <w:rsid w:val="00AC036D"/>
    <w:rsid w:val="00AD59CC"/>
    <w:rsid w:val="00B00392"/>
    <w:rsid w:val="00B020D5"/>
    <w:rsid w:val="00B032F1"/>
    <w:rsid w:val="00B03C61"/>
    <w:rsid w:val="00B11CA5"/>
    <w:rsid w:val="00B31C39"/>
    <w:rsid w:val="00B334E1"/>
    <w:rsid w:val="00B36B80"/>
    <w:rsid w:val="00B700E4"/>
    <w:rsid w:val="00B90CFA"/>
    <w:rsid w:val="00B968EE"/>
    <w:rsid w:val="00BC621C"/>
    <w:rsid w:val="00BE2CF3"/>
    <w:rsid w:val="00BF4B7A"/>
    <w:rsid w:val="00C157F8"/>
    <w:rsid w:val="00C231FC"/>
    <w:rsid w:val="00C24D1A"/>
    <w:rsid w:val="00C2553D"/>
    <w:rsid w:val="00C27C9E"/>
    <w:rsid w:val="00C45957"/>
    <w:rsid w:val="00C646EC"/>
    <w:rsid w:val="00C800C8"/>
    <w:rsid w:val="00C9160D"/>
    <w:rsid w:val="00CA4D2C"/>
    <w:rsid w:val="00CB45C7"/>
    <w:rsid w:val="00CC4214"/>
    <w:rsid w:val="00CE0993"/>
    <w:rsid w:val="00CF77EC"/>
    <w:rsid w:val="00D02DC3"/>
    <w:rsid w:val="00D0720B"/>
    <w:rsid w:val="00D20E88"/>
    <w:rsid w:val="00D223CA"/>
    <w:rsid w:val="00D46F7B"/>
    <w:rsid w:val="00D47522"/>
    <w:rsid w:val="00D8296E"/>
    <w:rsid w:val="00D85E0F"/>
    <w:rsid w:val="00D90F0D"/>
    <w:rsid w:val="00DA66CD"/>
    <w:rsid w:val="00DB18E5"/>
    <w:rsid w:val="00DC02F9"/>
    <w:rsid w:val="00DC5EBC"/>
    <w:rsid w:val="00DC70F6"/>
    <w:rsid w:val="00DE4AF0"/>
    <w:rsid w:val="00E11ECB"/>
    <w:rsid w:val="00E2137D"/>
    <w:rsid w:val="00E31D49"/>
    <w:rsid w:val="00E439B6"/>
    <w:rsid w:val="00E61661"/>
    <w:rsid w:val="00E63B52"/>
    <w:rsid w:val="00E65EFB"/>
    <w:rsid w:val="00E706C0"/>
    <w:rsid w:val="00E70CA7"/>
    <w:rsid w:val="00E73571"/>
    <w:rsid w:val="00E750D8"/>
    <w:rsid w:val="00E7575F"/>
    <w:rsid w:val="00E76D13"/>
    <w:rsid w:val="00E83270"/>
    <w:rsid w:val="00E87BC2"/>
    <w:rsid w:val="00E93815"/>
    <w:rsid w:val="00EC28CF"/>
    <w:rsid w:val="00EF0CD6"/>
    <w:rsid w:val="00EF125A"/>
    <w:rsid w:val="00EF32D1"/>
    <w:rsid w:val="00EF7196"/>
    <w:rsid w:val="00F21D46"/>
    <w:rsid w:val="00F234CF"/>
    <w:rsid w:val="00F33C7A"/>
    <w:rsid w:val="00F35BE6"/>
    <w:rsid w:val="00F517A1"/>
    <w:rsid w:val="00F638C3"/>
    <w:rsid w:val="00F80CD0"/>
    <w:rsid w:val="00F82F70"/>
    <w:rsid w:val="00F928EA"/>
    <w:rsid w:val="00F94F77"/>
    <w:rsid w:val="00FA1BE4"/>
    <w:rsid w:val="00FA39B2"/>
    <w:rsid w:val="00FE628D"/>
    <w:rsid w:val="00FF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203C7D"/>
  <w15:docId w15:val="{439F059A-377A-4FFA-8547-FF05141F1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4B23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3F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08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4B23"/>
    <w:pPr>
      <w:ind w:left="720"/>
      <w:contextualSpacing/>
    </w:pPr>
  </w:style>
  <w:style w:type="paragraph" w:customStyle="1" w:styleId="CM5">
    <w:name w:val="CM5"/>
    <w:basedOn w:val="Normal"/>
    <w:next w:val="Normal"/>
    <w:uiPriority w:val="99"/>
    <w:rsid w:val="00244B23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59"/>
    <w:rsid w:val="00244B23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4B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B23"/>
    <w:rPr>
      <w:rFonts w:eastAsiaTheme="minorEastAsia"/>
    </w:rPr>
  </w:style>
  <w:style w:type="paragraph" w:styleId="Footer">
    <w:name w:val="footer"/>
    <w:basedOn w:val="Normal"/>
    <w:link w:val="FooterChar"/>
    <w:unhideWhenUsed/>
    <w:rsid w:val="00244B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44B2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1C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CD3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C13D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66A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6A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6A6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A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A66"/>
    <w:rPr>
      <w:rFonts w:eastAsiaTheme="minorEastAsia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A3F4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FA1BE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741A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082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67082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2137D"/>
    <w:rPr>
      <w:color w:val="954F72" w:themeColor="followedHyperlink"/>
      <w:u w:val="single"/>
    </w:rPr>
  </w:style>
  <w:style w:type="character" w:customStyle="1" w:styleId="ui-provider">
    <w:name w:val="ui-provider"/>
    <w:basedOn w:val="DefaultParagraphFont"/>
    <w:rsid w:val="00B032F1"/>
  </w:style>
  <w:style w:type="paragraph" w:styleId="Revision">
    <w:name w:val="Revision"/>
    <w:hidden/>
    <w:uiPriority w:val="99"/>
    <w:semiHidden/>
    <w:rsid w:val="007E09C8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0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ecfr.gov/current/title-21/chapter-II/part-1301/subject-group-ECFRa7ff8142033a7a2/section-1301.72" TargetMode="External"/><Relationship Id="rId21" Type="http://schemas.openxmlformats.org/officeDocument/2006/relationships/hyperlink" Target="https://www.ecfr.gov/current/title-21/chapter-II/part-1301/subject-group-ECFRa7ff8142033a7a2" TargetMode="External"/><Relationship Id="rId42" Type="http://schemas.openxmlformats.org/officeDocument/2006/relationships/hyperlink" Target="https://www.ecfr.gov/current/title-21/chapter-II/part-1305" TargetMode="External"/><Relationship Id="rId47" Type="http://schemas.openxmlformats.org/officeDocument/2006/relationships/hyperlink" Target="https://www.ecfr.gov/current/title-21/chapter-II/part-1305/subpart-A/section-1305.05" TargetMode="External"/><Relationship Id="rId63" Type="http://schemas.openxmlformats.org/officeDocument/2006/relationships/hyperlink" Target="file:///\\eu-securefile-ts\finadmin-ts\Compliance\ORA-ORC\ORC-Home\mhuber\My%20Documents\controlled%20substances\Manager%20-%20MCN%20Healthcare%20(ellucid.com)" TargetMode="External"/><Relationship Id="rId68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cfr.gov/current/title-21/chapter-II/part-1301/subject-group-ECFRa7ff8142033a7a2/section-1301.76" TargetMode="External"/><Relationship Id="rId29" Type="http://schemas.openxmlformats.org/officeDocument/2006/relationships/hyperlink" Target="https://www.ecfr.gov/current/title-21/chapter-II/part-1301/subject-group-ECFRa7ff8142033a7a2" TargetMode="External"/><Relationship Id="rId11" Type="http://schemas.openxmlformats.org/officeDocument/2006/relationships/hyperlink" Target="https://rcra.emory.edu/_includes/documents/sections/oric/form-2-cs.docx" TargetMode="External"/><Relationship Id="rId24" Type="http://schemas.openxmlformats.org/officeDocument/2006/relationships/hyperlink" Target="https://www.ecfr.gov/current/title-21/chapter-II/part-1301/subject-group-ECFRa7ff8142033a7a2/section-1301.75" TargetMode="External"/><Relationship Id="rId32" Type="http://schemas.openxmlformats.org/officeDocument/2006/relationships/hyperlink" Target="https://www.ecfr.gov/current/title-21/chapter-II/part-1301/subject-group-ECFRa7ff8142033a7a2" TargetMode="External"/><Relationship Id="rId37" Type="http://schemas.openxmlformats.org/officeDocument/2006/relationships/hyperlink" Target="https://rcra.emory.edu/_includes/documents/sections/oric/form6_csi.xlsx" TargetMode="External"/><Relationship Id="rId40" Type="http://schemas.openxmlformats.org/officeDocument/2006/relationships/hyperlink" Target="https://rcra.emory.edu/_includes/documents/sections/oric/form-8-cs.docx" TargetMode="External"/><Relationship Id="rId45" Type="http://schemas.openxmlformats.org/officeDocument/2006/relationships/hyperlink" Target="https://www.ecfr.gov/current/title-21/chapter-II/part-1305" TargetMode="External"/><Relationship Id="rId53" Type="http://schemas.openxmlformats.org/officeDocument/2006/relationships/hyperlink" Target="https://view.officeapps.live.com/op/view.aspx?src=https%3A%2F%2Frcra.emory.edu%2F_includes%2Fdocuments%2Fsections%2Foric%2Fform-4-cs-destruction-log.docx&amp;wdOrigin=BROWSELINK" TargetMode="External"/><Relationship Id="rId58" Type="http://schemas.openxmlformats.org/officeDocument/2006/relationships/hyperlink" Target="https://rcra.emory.edu/_includes/documents/sections/oric/form5_.docx" TargetMode="External"/><Relationship Id="rId66" Type="http://schemas.openxmlformats.org/officeDocument/2006/relationships/footer" Target="footer1.xml"/><Relationship Id="rId5" Type="http://schemas.openxmlformats.org/officeDocument/2006/relationships/styles" Target="styles.xml"/><Relationship Id="rId61" Type="http://schemas.openxmlformats.org/officeDocument/2006/relationships/hyperlink" Target="https://www.ecfr.gov/current/title-21/chapter-II/part-1304" TargetMode="External"/><Relationship Id="rId19" Type="http://schemas.openxmlformats.org/officeDocument/2006/relationships/hyperlink" Target="https://www.ecfr.gov/current/title-21/chapter-II/part-1301/subject-group-ECFR0f5a129834f0129/section-1301.11" TargetMode="External"/><Relationship Id="rId14" Type="http://schemas.openxmlformats.org/officeDocument/2006/relationships/hyperlink" Target="https://www.ecfr.gov/current/title-21/chapter-II/part-1301/subject-group-ECFRa7ff8142033a7a2/section-1301.76" TargetMode="External"/><Relationship Id="rId22" Type="http://schemas.openxmlformats.org/officeDocument/2006/relationships/hyperlink" Target="C://Users/mhuber/Downloads/Department480RULESOFGEORGIASTATEBOARDOFPHARMACY%20(1).pdf" TargetMode="External"/><Relationship Id="rId27" Type="http://schemas.openxmlformats.org/officeDocument/2006/relationships/hyperlink" Target="https://www.ecfr.gov/current/title-21/chapter-II/part-1301/subject-group-ECFRa7ff8142033a7a2/section-1301.75" TargetMode="External"/><Relationship Id="rId30" Type="http://schemas.openxmlformats.org/officeDocument/2006/relationships/hyperlink" Target="https://www.ecfr.gov/current/title-21/chapter-II/part-1301/subject-group-ECFRa7ff8142033a7a2" TargetMode="External"/><Relationship Id="rId35" Type="http://schemas.openxmlformats.org/officeDocument/2006/relationships/hyperlink" Target="https://rcra.emory.edu/_includes/documents/sections/oric/form6-cs.docx" TargetMode="External"/><Relationship Id="rId43" Type="http://schemas.openxmlformats.org/officeDocument/2006/relationships/hyperlink" Target="https://www.ecfr.gov/current/title-21/chapter-II/part-1304" TargetMode="External"/><Relationship Id="rId48" Type="http://schemas.openxmlformats.org/officeDocument/2006/relationships/hyperlink" Target="https://rcra.emory.edu/_includes/documents/sections/oric/form7_cscudl.xlsx" TargetMode="External"/><Relationship Id="rId56" Type="http://schemas.openxmlformats.org/officeDocument/2006/relationships/hyperlink" Target="https://www.ecfr.gov/current/title-21/chapter-II/part-1317/subpart-A" TargetMode="External"/><Relationship Id="rId64" Type="http://schemas.openxmlformats.org/officeDocument/2006/relationships/hyperlink" Target="https://www.ecfr.gov/current/title-21/chapter-II/part-1304" TargetMode="External"/><Relationship Id="rId69" Type="http://schemas.openxmlformats.org/officeDocument/2006/relationships/glossaryDocument" Target="glossary/document.xml"/><Relationship Id="rId8" Type="http://schemas.openxmlformats.org/officeDocument/2006/relationships/footnotes" Target="footnotes.xml"/><Relationship Id="rId51" Type="http://schemas.openxmlformats.org/officeDocument/2006/relationships/hyperlink" Target="https://rcra.emory.edu/_includes/documents/sections/oric/form11_csdul.docx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ecfr.gov/current/title-21/chapter-II/part-1301/subject-group-ECFRa7ff8142033a7a2" TargetMode="External"/><Relationship Id="rId17" Type="http://schemas.openxmlformats.org/officeDocument/2006/relationships/hyperlink" Target="https://www.ecfr.gov/current/title-21/chapter-II/part-1301/subject-group-ECFRa7ff8142033a7a2" TargetMode="External"/><Relationship Id="rId25" Type="http://schemas.openxmlformats.org/officeDocument/2006/relationships/hyperlink" Target="https://www.ecfr.gov/current/title-21/chapter-II/part-1301/subject-group-ECFRa7ff8142033a7a2/section-1301.72" TargetMode="External"/><Relationship Id="rId33" Type="http://schemas.openxmlformats.org/officeDocument/2006/relationships/hyperlink" Target="https://www.bing.com/ck/a?!&amp;&amp;p=b23d7aa79cf20f98JmltdHM9MTY4MDEzNDQwMCZpZ3VpZD0yMTg1ODkwNS00ZmEwLTZlZTAtMzM4Ni05OGU5NGJhMDYwNzUmaW5zaWQ9NTQxNQ&amp;ptn=3&amp;hsh=3&amp;fclid=21858905-4fa0-6ee0-3386-98e94ba06075&amp;psq=requirement+to+display+pharmacy+license&amp;u=a1aHR0cHM6Ly93d3cubGF3LmNvcm5lbGwuZWR1L3VzY29kZS90ZXh0LzIxLzIwNSM6fjp0ZXh0PUV2ZXJ5JTIwbGljZW5zZSUyMHRvJTIwcHJhY3RpY2UlMjBwaGFybWFjeSUyMHNoYWxsJTIwYmUlMjBjb25zcGljdW91c2x5LDMlMkMlMjAxOTE1JTJDJTIwY2guJTIwNzQlMkMlMjAlQzIlQTclRTIlODAlQUY1JTJDJTIwMzglMjBTdGF0LiUyMDgxOS4lMjk&amp;ntb=1" TargetMode="External"/><Relationship Id="rId38" Type="http://schemas.openxmlformats.org/officeDocument/2006/relationships/hyperlink" Target="https://www.ecfr.gov/current/title-21/chapter-II/part-1304/subject-group-ECFR9944e94ba5f1eb0/section-1304.11" TargetMode="External"/><Relationship Id="rId46" Type="http://schemas.openxmlformats.org/officeDocument/2006/relationships/hyperlink" Target="https://rcra.emory.edu/_includes/documents/sections/oric/form10_deapa.pdf" TargetMode="External"/><Relationship Id="rId59" Type="http://schemas.openxmlformats.org/officeDocument/2006/relationships/hyperlink" Target="https://www.ecfr.gov/current/title-21/chapter-II/part-1301/subject-group-ECFRa7ff8142033a7a2/section-1301.76" TargetMode="External"/><Relationship Id="rId67" Type="http://schemas.openxmlformats.org/officeDocument/2006/relationships/footer" Target="footer2.xml"/><Relationship Id="rId20" Type="http://schemas.openxmlformats.org/officeDocument/2006/relationships/hyperlink" Target="https://www.ecfr.gov/current/title-21/chapter-II/part-1301/subject-group-ECFRa7ff8142033a7a2" TargetMode="External"/><Relationship Id="rId41" Type="http://schemas.openxmlformats.org/officeDocument/2006/relationships/hyperlink" Target="https://rcra.emory.edu/_includes/documents/sections/oric/form-9.cs.docx" TargetMode="External"/><Relationship Id="rId54" Type="http://schemas.openxmlformats.org/officeDocument/2006/relationships/hyperlink" Target="https://www.ecfr.gov/current/title-21/chapter-II/part-1304" TargetMode="External"/><Relationship Id="rId62" Type="http://schemas.openxmlformats.org/officeDocument/2006/relationships/hyperlink" Target="https://www.ecfr.gov/current/title-21/chapter-II/part-1304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rcra.emory.edu/_includes/documents/sections/oric/form3_eueass.docx" TargetMode="External"/><Relationship Id="rId23" Type="http://schemas.openxmlformats.org/officeDocument/2006/relationships/hyperlink" Target="https://www.ecfr.gov/current/title-21/chapter-II/part-1301/subject-group-ECFRa7ff8142033a7a2/section-1301.75" TargetMode="External"/><Relationship Id="rId28" Type="http://schemas.openxmlformats.org/officeDocument/2006/relationships/hyperlink" Target="https://www.ecfr.gov/current/title-21/chapter-II/part-1301/subject-group-ECFRa7ff8142033a7a2" TargetMode="External"/><Relationship Id="rId36" Type="http://schemas.openxmlformats.org/officeDocument/2006/relationships/hyperlink" Target="https://www.ecfr.gov/current/title-21/chapter-II/part-1304/subject-group-ECFR9944e94ba5f1eb0/section-1304.11" TargetMode="External"/><Relationship Id="rId49" Type="http://schemas.openxmlformats.org/officeDocument/2006/relationships/hyperlink" Target="https://www.ecfr.gov/current/title-21/chapter-II/part-1305/subpart-A/section-1305.04" TargetMode="External"/><Relationship Id="rId57" Type="http://schemas.openxmlformats.org/officeDocument/2006/relationships/hyperlink" Target="https://www.ecfr.gov/current/title-21/chapter-II/part-1301/subject-group-ECFRa7ff8142033a7a2/section-1301.74" TargetMode="External"/><Relationship Id="rId10" Type="http://schemas.openxmlformats.org/officeDocument/2006/relationships/hyperlink" Target="https://rcra.emory.edu/oric/controlled-substances/forms.html" TargetMode="External"/><Relationship Id="rId31" Type="http://schemas.openxmlformats.org/officeDocument/2006/relationships/hyperlink" Target="https://www.ecfr.gov/current/title-21/chapter-II/part-1301/subject-group-ECFRa7ff8142033a7a2" TargetMode="External"/><Relationship Id="rId44" Type="http://schemas.openxmlformats.org/officeDocument/2006/relationships/hyperlink" Target="https://www.ecfr.gov/current/title-21/chapter-II/part-1305/subpart-B/section-1305.13" TargetMode="External"/><Relationship Id="rId52" Type="http://schemas.openxmlformats.org/officeDocument/2006/relationships/hyperlink" Target="https://www.ecfr.gov/current/title-21/chapter-II/part-1302" TargetMode="External"/><Relationship Id="rId60" Type="http://schemas.openxmlformats.org/officeDocument/2006/relationships/hyperlink" Target="https://rcra.emory.edu/_includes/documents/sections/oric/cs_due_diligence_sop.pdf" TargetMode="External"/><Relationship Id="rId65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hyperlink" Target="https://www.ecfr.gov/current/title-21/chapter-II/part-1301/subject-group-ECFRa7ff8142033a7a2" TargetMode="External"/><Relationship Id="rId18" Type="http://schemas.openxmlformats.org/officeDocument/2006/relationships/hyperlink" Target="https://rcra.emory.edu/oric/controlled-substances/training.html" TargetMode="External"/><Relationship Id="rId39" Type="http://schemas.openxmlformats.org/officeDocument/2006/relationships/hyperlink" Target="https://www.ecfr.gov/current/title-21/chapter-II/part-1305" TargetMode="External"/><Relationship Id="rId34" Type="http://schemas.openxmlformats.org/officeDocument/2006/relationships/hyperlink" Target="https://www.ecfr.gov/current/title-21/chapter-II/part-1301/subject-group-ECFR3b1489fb21ea6df/section-1301.35" TargetMode="External"/><Relationship Id="rId50" Type="http://schemas.openxmlformats.org/officeDocument/2006/relationships/hyperlink" Target="https://gbp.georgia.gov/document/laws-policies-rules/title-16-chapter-13-crimes-and-offenses-controlled-substances-updated/download" TargetMode="External"/><Relationship Id="rId55" Type="http://schemas.openxmlformats.org/officeDocument/2006/relationships/hyperlink" Target="https://rcra.emory.edu/_includes/documents/sections/oric/form-4-cs-destruction-log.doc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A0767-1D0F-48FC-8303-2F84D328DA2C}"/>
      </w:docPartPr>
      <w:docPartBody>
        <w:p w:rsidR="00875E89" w:rsidRDefault="004E04A8">
          <w:r w:rsidRPr="00704B0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04A8"/>
    <w:rsid w:val="001C4587"/>
    <w:rsid w:val="00364DD2"/>
    <w:rsid w:val="00407B9A"/>
    <w:rsid w:val="004E04A8"/>
    <w:rsid w:val="00505D93"/>
    <w:rsid w:val="006C02DA"/>
    <w:rsid w:val="00875E89"/>
    <w:rsid w:val="00B968EE"/>
    <w:rsid w:val="00E66ACE"/>
    <w:rsid w:val="00FC7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E04A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e25c60-b236-4840-b6e2-308a8d3f8757">
      <Terms xmlns="http://schemas.microsoft.com/office/infopath/2007/PartnerControls"/>
    </lcf76f155ced4ddcb4097134ff3c332f>
    <TaxCatchAll xmlns="0dfcd319-83fc-4f6f-9c6e-9b2edaa76c02" xsi:nil="true"/>
    <SharedWithUsers xmlns="0dfcd319-83fc-4f6f-9c6e-9b2edaa76c02">
      <UserInfo>
        <DisplayName>Van De Cruize, Aaliyah Saran</DisplayName>
        <AccountId>14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8" ma:contentTypeDescription="Create a new document." ma:contentTypeScope="" ma:versionID="489b3c6ce9b058f03d561ef7834bae3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688e72f114bd4bf69dfbf0db22986e4c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f70568c-9954-4f24-b603-fcc75455a966}" ma:internalName="TaxCatchAll" ma:showField="CatchAllData" ma:web="0dfcd319-83fc-4f6f-9c6e-9b2edaa76c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356305-0CE1-4EE1-8CD3-A0D565D518C7}">
  <ds:schemaRefs>
    <ds:schemaRef ds:uri="http://schemas.microsoft.com/office/2006/metadata/properties"/>
    <ds:schemaRef ds:uri="http://schemas.microsoft.com/office/infopath/2007/PartnerControls"/>
    <ds:schemaRef ds:uri="17e25c60-b236-4840-b6e2-308a8d3f8757"/>
    <ds:schemaRef ds:uri="0dfcd319-83fc-4f6f-9c6e-9b2edaa76c02"/>
  </ds:schemaRefs>
</ds:datastoreItem>
</file>

<file path=customXml/itemProps2.xml><?xml version="1.0" encoding="utf-8"?>
<ds:datastoreItem xmlns:ds="http://schemas.openxmlformats.org/officeDocument/2006/customXml" ds:itemID="{0803F3A8-C95C-4855-9A14-D9B60DAC84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6B12FF-3C0D-4097-99F8-79C7A5D718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2200</Words>
  <Characters>1254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1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amer, Christine</dc:creator>
  <cp:lastModifiedBy>Davila, Maria G.</cp:lastModifiedBy>
  <cp:revision>3</cp:revision>
  <cp:lastPrinted>2018-05-09T16:06:00Z</cp:lastPrinted>
  <dcterms:created xsi:type="dcterms:W3CDTF">2024-08-27T18:37:00Z</dcterms:created>
  <dcterms:modified xsi:type="dcterms:W3CDTF">2025-02-14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  <property fmtid="{D5CDD505-2E9C-101B-9397-08002B2CF9AE}" pid="3" name="MediaServiceImageTags">
    <vt:lpwstr/>
  </property>
</Properties>
</file>